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5D12E" w14:textId="77777777" w:rsidR="002A1D06" w:rsidRDefault="002A1D06" w:rsidP="002A1D06">
      <w:pPr>
        <w:pStyle w:val="Titre1"/>
        <w:jc w:val="center"/>
      </w:pPr>
      <w:bookmarkStart w:id="0" w:name="Xb3497c28c1351196f324874e13a44725fb421de"/>
    </w:p>
    <w:p w14:paraId="7F5CBBCB" w14:textId="77777777" w:rsidR="002A1D06" w:rsidRDefault="002A1D06" w:rsidP="002A1D06">
      <w:pPr>
        <w:pStyle w:val="Titre1"/>
        <w:jc w:val="center"/>
      </w:pPr>
    </w:p>
    <w:p w14:paraId="65863BBB" w14:textId="77777777" w:rsidR="002A1D06" w:rsidRDefault="002A1D06" w:rsidP="002A1D06">
      <w:pPr>
        <w:pStyle w:val="Titre1"/>
        <w:jc w:val="center"/>
      </w:pPr>
    </w:p>
    <w:p w14:paraId="62440EBE" w14:textId="77777777" w:rsidR="002A1D06" w:rsidRDefault="002A1D06" w:rsidP="002A1D06">
      <w:pPr>
        <w:pStyle w:val="Titre1"/>
        <w:jc w:val="center"/>
      </w:pPr>
    </w:p>
    <w:p w14:paraId="7546BF41" w14:textId="77777777" w:rsidR="002A1D06" w:rsidRDefault="002A1D06" w:rsidP="002A1D06">
      <w:pPr>
        <w:pStyle w:val="Titre1"/>
        <w:jc w:val="center"/>
      </w:pPr>
    </w:p>
    <w:p w14:paraId="1DECF8E8" w14:textId="58D1859A" w:rsidR="00101EB9" w:rsidRDefault="00000000" w:rsidP="002A1D06">
      <w:pPr>
        <w:pStyle w:val="Titre1"/>
        <w:jc w:val="center"/>
      </w:pPr>
      <w:proofErr w:type="spellStart"/>
      <w:r>
        <w:t>Procédure</w:t>
      </w:r>
      <w:proofErr w:type="spellEnd"/>
      <w:r>
        <w:t xml:space="preserve"> de </w:t>
      </w:r>
      <w:proofErr w:type="spellStart"/>
      <w:r>
        <w:t>déploiement</w:t>
      </w:r>
      <w:proofErr w:type="spellEnd"/>
      <w:r>
        <w:t xml:space="preserve"> - Application TaskFlow</w:t>
      </w:r>
    </w:p>
    <w:p w14:paraId="064DB2E4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" w:name="Xf65c07d30e18efd9fbffbefda016ca5498029e5"/>
      <w:r>
        <w:br w:type="page"/>
      </w:r>
    </w:p>
    <w:p w14:paraId="27159C59" w14:textId="7D216C89" w:rsidR="00101EB9" w:rsidRDefault="00000000">
      <w:pPr>
        <w:pStyle w:val="Titre2"/>
      </w:pPr>
      <w:r>
        <w:lastRenderedPageBreak/>
        <w:t>1. Informations générales</w:t>
      </w:r>
    </w:p>
    <w:p w14:paraId="031BC16D" w14:textId="77777777" w:rsidR="00101EB9" w:rsidRDefault="00000000">
      <w:pPr>
        <w:pStyle w:val="FirstParagraph"/>
      </w:pPr>
      <w:r>
        <w:rPr>
          <w:b/>
          <w:bCs/>
        </w:rPr>
        <w:t>Application :</w:t>
      </w:r>
      <w:r>
        <w:t xml:space="preserve"> TaskFlow</w:t>
      </w:r>
      <w:r>
        <w:br/>
      </w:r>
      <w:r>
        <w:rPr>
          <w:b/>
          <w:bCs/>
        </w:rPr>
        <w:t>Version Symfony :</w:t>
      </w:r>
      <w:r>
        <w:t xml:space="preserve"> 7.3.4</w:t>
      </w:r>
      <w:r>
        <w:br/>
      </w:r>
      <w:r>
        <w:rPr>
          <w:b/>
          <w:bCs/>
        </w:rPr>
        <w:t>Version PHP :</w:t>
      </w:r>
      <w:r>
        <w:t xml:space="preserve"> 8.3.14</w:t>
      </w:r>
      <w:r>
        <w:br/>
      </w:r>
      <w:r>
        <w:rPr>
          <w:b/>
          <w:bCs/>
        </w:rPr>
        <w:t>Base de données :</w:t>
      </w:r>
      <w:r>
        <w:t xml:space="preserve"> MySQL 8.0.32</w:t>
      </w:r>
      <w:r>
        <w:br/>
      </w:r>
      <w:r>
        <w:rPr>
          <w:b/>
          <w:bCs/>
        </w:rPr>
        <w:t>Gestionnaire d'assets :</w:t>
      </w:r>
      <w:r>
        <w:t xml:space="preserve"> AssetMapper (pas de build requis)</w:t>
      </w:r>
      <w:r>
        <w:br/>
      </w:r>
      <w:r>
        <w:rPr>
          <w:b/>
          <w:bCs/>
        </w:rPr>
        <w:t>Date de dernière mise à jour :</w:t>
      </w:r>
      <w:r>
        <w:t xml:space="preserve"> 17 octobre 2025</w:t>
      </w:r>
    </w:p>
    <w:p w14:paraId="5AD823D3" w14:textId="71B30DB2" w:rsidR="00101EB9" w:rsidRDefault="00101EB9"/>
    <w:p w14:paraId="02A0E663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" w:name="Xd8f95920822c470167dee4a8487803515194818"/>
      <w:bookmarkEnd w:id="1"/>
      <w:r>
        <w:br w:type="page"/>
      </w:r>
    </w:p>
    <w:p w14:paraId="30E33C75" w14:textId="243E3C6D" w:rsidR="00101EB9" w:rsidRDefault="00000000">
      <w:pPr>
        <w:pStyle w:val="Titre2"/>
      </w:pPr>
      <w:r>
        <w:lastRenderedPageBreak/>
        <w:t>2. Prérequis techniques</w:t>
      </w:r>
    </w:p>
    <w:p w14:paraId="18932714" w14:textId="77777777" w:rsidR="00101EB9" w:rsidRDefault="00000000">
      <w:pPr>
        <w:pStyle w:val="Titre3"/>
      </w:pPr>
      <w:bookmarkStart w:id="3" w:name="X378656f40628323d473828f706343f589b3faff"/>
      <w:r>
        <w:t>2.1 Serveur de production</w:t>
      </w:r>
    </w:p>
    <w:p w14:paraId="604EE42F" w14:textId="77777777" w:rsidR="00101EB9" w:rsidRDefault="00000000">
      <w:pPr>
        <w:numPr>
          <w:ilvl w:val="0"/>
          <w:numId w:val="2"/>
        </w:numPr>
      </w:pPr>
      <w:r>
        <w:rPr>
          <w:b/>
          <w:bCs/>
        </w:rPr>
        <w:t>PHP :</w:t>
      </w:r>
      <w:r>
        <w:t xml:space="preserve"> Version 8.3.14 minimum</w:t>
      </w:r>
    </w:p>
    <w:p w14:paraId="4D94C893" w14:textId="77777777" w:rsidR="00101EB9" w:rsidRDefault="00000000">
      <w:pPr>
        <w:numPr>
          <w:ilvl w:val="0"/>
          <w:numId w:val="2"/>
        </w:numPr>
      </w:pPr>
      <w:r>
        <w:rPr>
          <w:b/>
          <w:bCs/>
        </w:rPr>
        <w:t>Extensions PHP requises :</w:t>
      </w:r>
    </w:p>
    <w:p w14:paraId="5FDF7FA6" w14:textId="77777777" w:rsidR="00101EB9" w:rsidRDefault="00000000">
      <w:pPr>
        <w:numPr>
          <w:ilvl w:val="1"/>
          <w:numId w:val="3"/>
        </w:numPr>
      </w:pPr>
      <w:r>
        <w:t>pdo_mysql</w:t>
      </w:r>
    </w:p>
    <w:p w14:paraId="1C30F1C0" w14:textId="77777777" w:rsidR="00101EB9" w:rsidRDefault="00000000">
      <w:pPr>
        <w:numPr>
          <w:ilvl w:val="1"/>
          <w:numId w:val="3"/>
        </w:numPr>
      </w:pPr>
      <w:r>
        <w:t>intl</w:t>
      </w:r>
    </w:p>
    <w:p w14:paraId="1CB7228D" w14:textId="77777777" w:rsidR="00101EB9" w:rsidRDefault="00000000">
      <w:pPr>
        <w:numPr>
          <w:ilvl w:val="1"/>
          <w:numId w:val="3"/>
        </w:numPr>
      </w:pPr>
      <w:r>
        <w:t>opcache</w:t>
      </w:r>
    </w:p>
    <w:p w14:paraId="38B53FDC" w14:textId="77777777" w:rsidR="00101EB9" w:rsidRDefault="00000000">
      <w:pPr>
        <w:numPr>
          <w:ilvl w:val="1"/>
          <w:numId w:val="3"/>
        </w:numPr>
      </w:pPr>
      <w:r>
        <w:t>mbstring</w:t>
      </w:r>
    </w:p>
    <w:p w14:paraId="1C5F9D16" w14:textId="77777777" w:rsidR="00101EB9" w:rsidRDefault="00000000">
      <w:pPr>
        <w:numPr>
          <w:ilvl w:val="1"/>
          <w:numId w:val="3"/>
        </w:numPr>
      </w:pPr>
      <w:r>
        <w:t>xml</w:t>
      </w:r>
    </w:p>
    <w:p w14:paraId="1B1A1762" w14:textId="77777777" w:rsidR="00101EB9" w:rsidRDefault="00000000">
      <w:pPr>
        <w:numPr>
          <w:ilvl w:val="1"/>
          <w:numId w:val="3"/>
        </w:numPr>
      </w:pPr>
      <w:r>
        <w:t>ctype</w:t>
      </w:r>
    </w:p>
    <w:p w14:paraId="52FFBB87" w14:textId="77777777" w:rsidR="00101EB9" w:rsidRDefault="00000000">
      <w:pPr>
        <w:numPr>
          <w:ilvl w:val="1"/>
          <w:numId w:val="3"/>
        </w:numPr>
      </w:pPr>
      <w:r>
        <w:t>iconv</w:t>
      </w:r>
    </w:p>
    <w:p w14:paraId="37CA1B56" w14:textId="77777777" w:rsidR="00101EB9" w:rsidRDefault="00000000">
      <w:pPr>
        <w:numPr>
          <w:ilvl w:val="1"/>
          <w:numId w:val="3"/>
        </w:numPr>
      </w:pPr>
      <w:r>
        <w:t>curl</w:t>
      </w:r>
    </w:p>
    <w:p w14:paraId="5F877E4B" w14:textId="77777777" w:rsidR="00101EB9" w:rsidRDefault="00000000">
      <w:pPr>
        <w:numPr>
          <w:ilvl w:val="1"/>
          <w:numId w:val="3"/>
        </w:numPr>
      </w:pPr>
      <w:r>
        <w:t>zip</w:t>
      </w:r>
    </w:p>
    <w:p w14:paraId="6C04EB18" w14:textId="77777777" w:rsidR="00101EB9" w:rsidRDefault="00000000">
      <w:pPr>
        <w:numPr>
          <w:ilvl w:val="1"/>
          <w:numId w:val="3"/>
        </w:numPr>
      </w:pPr>
      <w:r>
        <w:t>gd (si manipulation d'images)</w:t>
      </w:r>
    </w:p>
    <w:p w14:paraId="13BBEE7C" w14:textId="77777777" w:rsidR="00101EB9" w:rsidRDefault="00000000">
      <w:pPr>
        <w:numPr>
          <w:ilvl w:val="0"/>
          <w:numId w:val="2"/>
        </w:numPr>
      </w:pPr>
      <w:r>
        <w:rPr>
          <w:b/>
          <w:bCs/>
        </w:rPr>
        <w:t>Base de données :</w:t>
      </w:r>
      <w:r>
        <w:t xml:space="preserve"> MySQL 8.0.32 ou supérieur / MariaDB 10.11.2 ou supérieur</w:t>
      </w:r>
    </w:p>
    <w:p w14:paraId="2BB8BAC7" w14:textId="77777777" w:rsidR="00101EB9" w:rsidRDefault="00000000">
      <w:pPr>
        <w:numPr>
          <w:ilvl w:val="0"/>
          <w:numId w:val="2"/>
        </w:numPr>
      </w:pPr>
      <w:r>
        <w:rPr>
          <w:b/>
          <w:bCs/>
        </w:rPr>
        <w:t>Serveur web :</w:t>
      </w:r>
      <w:r>
        <w:t xml:space="preserve"> Apache 2.4+ ou Nginx 1.18+</w:t>
      </w:r>
    </w:p>
    <w:p w14:paraId="68E232D1" w14:textId="77777777" w:rsidR="00101EB9" w:rsidRDefault="00000000">
      <w:pPr>
        <w:numPr>
          <w:ilvl w:val="0"/>
          <w:numId w:val="2"/>
        </w:numPr>
      </w:pPr>
      <w:r>
        <w:rPr>
          <w:b/>
          <w:bCs/>
        </w:rPr>
        <w:t>Composer :</w:t>
      </w:r>
      <w:r>
        <w:t xml:space="preserve"> Version 2.x</w:t>
      </w:r>
    </w:p>
    <w:p w14:paraId="48C4638D" w14:textId="77777777" w:rsidR="00101EB9" w:rsidRDefault="00000000">
      <w:pPr>
        <w:numPr>
          <w:ilvl w:val="0"/>
          <w:numId w:val="2"/>
        </w:numPr>
      </w:pPr>
      <w:r>
        <w:rPr>
          <w:b/>
          <w:bCs/>
        </w:rPr>
        <w:t>Git :</w:t>
      </w:r>
      <w:r>
        <w:t xml:space="preserve"> Pour récupérer le code source</w:t>
      </w:r>
    </w:p>
    <w:p w14:paraId="312BFA15" w14:textId="77777777" w:rsidR="00101EB9" w:rsidRDefault="00000000">
      <w:pPr>
        <w:pStyle w:val="Titre3"/>
      </w:pPr>
      <w:bookmarkStart w:id="4" w:name="Xde6ede0be72972f9a082fa34d5d1632ff7cba1f"/>
      <w:bookmarkEnd w:id="3"/>
      <w:r>
        <w:t>2.2 Configuration Apache</w:t>
      </w:r>
    </w:p>
    <w:p w14:paraId="7F25B3A5" w14:textId="77777777" w:rsidR="00101EB9" w:rsidRDefault="00000000">
      <w:pPr>
        <w:pStyle w:val="FirstParagraph"/>
      </w:pPr>
      <w:r>
        <w:t>Activer les modules suivants :</w:t>
      </w:r>
    </w:p>
    <w:p w14:paraId="6469ADBC" w14:textId="77777777" w:rsidR="00101EB9" w:rsidRDefault="00000000">
      <w:pPr>
        <w:pStyle w:val="SourceCode"/>
      </w:pPr>
      <w:r>
        <w:rPr>
          <w:rStyle w:val="NormalTok"/>
        </w:rPr>
        <w:t>mod_rewrite</w:t>
      </w:r>
      <w:r>
        <w:br/>
      </w:r>
      <w:r>
        <w:rPr>
          <w:rStyle w:val="NormalTok"/>
        </w:rPr>
        <w:t>mod_headers</w:t>
      </w:r>
      <w:r>
        <w:br/>
      </w:r>
      <w:r>
        <w:rPr>
          <w:rStyle w:val="NormalTok"/>
        </w:rPr>
        <w:t>mod_ssl (pour HTTPS)</w:t>
      </w:r>
    </w:p>
    <w:p w14:paraId="453AFB9C" w14:textId="77777777" w:rsidR="00101EB9" w:rsidRDefault="00000000">
      <w:pPr>
        <w:pStyle w:val="Titre3"/>
      </w:pPr>
      <w:bookmarkStart w:id="5" w:name="X5008d1675f3acbee5f52413fa62126a127806cb"/>
      <w:bookmarkEnd w:id="4"/>
      <w:r>
        <w:t>2.3 Permissions système</w:t>
      </w:r>
    </w:p>
    <w:p w14:paraId="02D3623F" w14:textId="77777777" w:rsidR="00101EB9" w:rsidRDefault="00000000">
      <w:pPr>
        <w:pStyle w:val="FirstParagraph"/>
      </w:pPr>
      <w:r>
        <w:t>L'utilisateur du serveur web (www-data, apache, nginx) doit avoir les droits d'écriture sur :</w:t>
      </w:r>
    </w:p>
    <w:p w14:paraId="026CC4CF" w14:textId="77777777" w:rsidR="00101EB9" w:rsidRDefault="00000000">
      <w:pPr>
        <w:numPr>
          <w:ilvl w:val="0"/>
          <w:numId w:val="4"/>
        </w:numPr>
      </w:pPr>
      <w:r>
        <w:rPr>
          <w:rStyle w:val="VerbatimChar"/>
        </w:rPr>
        <w:t>/var/cache/</w:t>
      </w:r>
    </w:p>
    <w:p w14:paraId="21C6FC57" w14:textId="77777777" w:rsidR="00101EB9" w:rsidRDefault="00000000">
      <w:pPr>
        <w:numPr>
          <w:ilvl w:val="0"/>
          <w:numId w:val="4"/>
        </w:numPr>
      </w:pPr>
      <w:r>
        <w:rPr>
          <w:rStyle w:val="VerbatimChar"/>
        </w:rPr>
        <w:t>/var/log/</w:t>
      </w:r>
    </w:p>
    <w:p w14:paraId="69CB567D" w14:textId="77777777" w:rsidR="00101EB9" w:rsidRDefault="00000000">
      <w:pPr>
        <w:numPr>
          <w:ilvl w:val="0"/>
          <w:numId w:val="4"/>
        </w:numPr>
      </w:pPr>
      <w:r>
        <w:rPr>
          <w:rStyle w:val="VerbatimChar"/>
        </w:rPr>
        <w:t>/var/sessions/</w:t>
      </w:r>
      <w:r>
        <w:t xml:space="preserve"> (si utilisation de sessions fichiers)</w:t>
      </w:r>
    </w:p>
    <w:p w14:paraId="38C1D725" w14:textId="1606F6FE" w:rsidR="00101EB9" w:rsidRDefault="00101EB9"/>
    <w:p w14:paraId="6C1C5572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" w:name="X4d8db051e220d1a59db0dab88961cbc26ab0481"/>
      <w:bookmarkEnd w:id="2"/>
      <w:bookmarkEnd w:id="5"/>
      <w:r>
        <w:br w:type="page"/>
      </w:r>
    </w:p>
    <w:p w14:paraId="7F678931" w14:textId="525042B7" w:rsidR="00101EB9" w:rsidRDefault="00000000">
      <w:pPr>
        <w:pStyle w:val="Titre2"/>
      </w:pPr>
      <w:r>
        <w:lastRenderedPageBreak/>
        <w:t>3. Architecture de déploiement</w:t>
      </w:r>
    </w:p>
    <w:p w14:paraId="42072C70" w14:textId="77777777" w:rsidR="00101EB9" w:rsidRDefault="00000000">
      <w:pPr>
        <w:pStyle w:val="Titre3"/>
      </w:pPr>
      <w:bookmarkStart w:id="7" w:name="X3564ce338fed1b271ade2d4853f29495c8ec29c"/>
      <w:r>
        <w:t>3.1 Environne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2"/>
        <w:gridCol w:w="2982"/>
        <w:gridCol w:w="1867"/>
        <w:gridCol w:w="2256"/>
      </w:tblGrid>
      <w:tr w:rsidR="00101EB9" w14:paraId="77D73906" w14:textId="77777777" w:rsidTr="00101E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40A678" w14:textId="77777777" w:rsidR="00101EB9" w:rsidRDefault="00000000">
            <w:pPr>
              <w:pStyle w:val="Compact"/>
            </w:pPr>
            <w:r>
              <w:t>Environnement</w:t>
            </w:r>
          </w:p>
        </w:tc>
        <w:tc>
          <w:tcPr>
            <w:tcW w:w="0" w:type="auto"/>
          </w:tcPr>
          <w:p w14:paraId="533F2501" w14:textId="77777777" w:rsidR="00101EB9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387B8848" w14:textId="77777777" w:rsidR="00101EB9" w:rsidRDefault="00000000">
            <w:pPr>
              <w:pStyle w:val="Compact"/>
            </w:pPr>
            <w:r>
              <w:t>Base de données</w:t>
            </w:r>
          </w:p>
        </w:tc>
        <w:tc>
          <w:tcPr>
            <w:tcW w:w="0" w:type="auto"/>
          </w:tcPr>
          <w:p w14:paraId="762801BA" w14:textId="77777777" w:rsidR="00101EB9" w:rsidRDefault="00000000">
            <w:pPr>
              <w:pStyle w:val="Compact"/>
            </w:pPr>
            <w:r>
              <w:t>Usage</w:t>
            </w:r>
          </w:p>
        </w:tc>
      </w:tr>
      <w:tr w:rsidR="00101EB9" w14:paraId="5AC8CD90" w14:textId="77777777">
        <w:tc>
          <w:tcPr>
            <w:tcW w:w="0" w:type="auto"/>
          </w:tcPr>
          <w:p w14:paraId="16B39025" w14:textId="77777777" w:rsidR="00101EB9" w:rsidRDefault="00000000">
            <w:pPr>
              <w:pStyle w:val="Compact"/>
            </w:pPr>
            <w:r>
              <w:t>Développement</w:t>
            </w:r>
          </w:p>
        </w:tc>
        <w:tc>
          <w:tcPr>
            <w:tcW w:w="0" w:type="auto"/>
          </w:tcPr>
          <w:p w14:paraId="01ADA3C0" w14:textId="77777777" w:rsidR="00101EB9" w:rsidRDefault="00000000">
            <w:pPr>
              <w:pStyle w:val="Compact"/>
            </w:pPr>
            <w:hyperlink r:id="rId5">
              <w:r>
                <w:rPr>
                  <w:rStyle w:val="Lienhypertexte"/>
                </w:rPr>
                <w:t>http://127.0.0.1:8000</w:t>
              </w:r>
            </w:hyperlink>
          </w:p>
        </w:tc>
        <w:tc>
          <w:tcPr>
            <w:tcW w:w="0" w:type="auto"/>
          </w:tcPr>
          <w:p w14:paraId="7D6FBB16" w14:textId="77777777" w:rsidR="00101EB9" w:rsidRDefault="00000000">
            <w:pPr>
              <w:pStyle w:val="Compact"/>
            </w:pPr>
            <w:r>
              <w:t>taskflow_dev</w:t>
            </w:r>
          </w:p>
        </w:tc>
        <w:tc>
          <w:tcPr>
            <w:tcW w:w="0" w:type="auto"/>
          </w:tcPr>
          <w:p w14:paraId="42693FFE" w14:textId="77777777" w:rsidR="00101EB9" w:rsidRDefault="00000000">
            <w:pPr>
              <w:pStyle w:val="Compact"/>
            </w:pPr>
            <w:r>
              <w:t>Tests locaux</w:t>
            </w:r>
          </w:p>
        </w:tc>
      </w:tr>
      <w:tr w:rsidR="00101EB9" w14:paraId="58FEB65D" w14:textId="77777777">
        <w:tc>
          <w:tcPr>
            <w:tcW w:w="0" w:type="auto"/>
          </w:tcPr>
          <w:p w14:paraId="6482E26E" w14:textId="77777777" w:rsidR="00101EB9" w:rsidRDefault="00000000">
            <w:pPr>
              <w:pStyle w:val="Compact"/>
            </w:pPr>
            <w:r>
              <w:t>Staging</w:t>
            </w:r>
          </w:p>
        </w:tc>
        <w:tc>
          <w:tcPr>
            <w:tcW w:w="0" w:type="auto"/>
          </w:tcPr>
          <w:p w14:paraId="0C357CFE" w14:textId="77777777" w:rsidR="00101EB9" w:rsidRDefault="00000000">
            <w:pPr>
              <w:pStyle w:val="Compact"/>
            </w:pPr>
            <w:hyperlink r:id="rId6">
              <w:r>
                <w:rPr>
                  <w:rStyle w:val="Lienhypertexte"/>
                </w:rPr>
                <w:t>https://staging.taskflow.app</w:t>
              </w:r>
            </w:hyperlink>
          </w:p>
        </w:tc>
        <w:tc>
          <w:tcPr>
            <w:tcW w:w="0" w:type="auto"/>
          </w:tcPr>
          <w:p w14:paraId="7B08C661" w14:textId="77777777" w:rsidR="00101EB9" w:rsidRDefault="00000000">
            <w:pPr>
              <w:pStyle w:val="Compact"/>
            </w:pPr>
            <w:r>
              <w:t>taskflow_staging</w:t>
            </w:r>
          </w:p>
        </w:tc>
        <w:tc>
          <w:tcPr>
            <w:tcW w:w="0" w:type="auto"/>
          </w:tcPr>
          <w:p w14:paraId="1AAF7A97" w14:textId="77777777" w:rsidR="00101EB9" w:rsidRDefault="00000000">
            <w:pPr>
              <w:pStyle w:val="Compact"/>
            </w:pPr>
            <w:r>
              <w:t>Tests pré-production</w:t>
            </w:r>
          </w:p>
        </w:tc>
      </w:tr>
      <w:tr w:rsidR="00101EB9" w14:paraId="6B844BAC" w14:textId="77777777">
        <w:tc>
          <w:tcPr>
            <w:tcW w:w="0" w:type="auto"/>
          </w:tcPr>
          <w:p w14:paraId="3EA700E0" w14:textId="77777777" w:rsidR="00101EB9" w:rsidRDefault="00000000">
            <w:pPr>
              <w:pStyle w:val="Compact"/>
            </w:pPr>
            <w:r>
              <w:t>Production</w:t>
            </w:r>
          </w:p>
        </w:tc>
        <w:tc>
          <w:tcPr>
            <w:tcW w:w="0" w:type="auto"/>
          </w:tcPr>
          <w:p w14:paraId="27D96B37" w14:textId="77777777" w:rsidR="00101EB9" w:rsidRDefault="00000000">
            <w:pPr>
              <w:pStyle w:val="Compact"/>
            </w:pPr>
            <w:hyperlink r:id="rId7">
              <w:r>
                <w:rPr>
                  <w:rStyle w:val="Lienhypertexte"/>
                </w:rPr>
                <w:t>https://taskflow.app</w:t>
              </w:r>
            </w:hyperlink>
          </w:p>
        </w:tc>
        <w:tc>
          <w:tcPr>
            <w:tcW w:w="0" w:type="auto"/>
          </w:tcPr>
          <w:p w14:paraId="5AF2EEA7" w14:textId="77777777" w:rsidR="00101EB9" w:rsidRDefault="00000000">
            <w:pPr>
              <w:pStyle w:val="Compact"/>
            </w:pPr>
            <w:r>
              <w:t>taskflow_prod</w:t>
            </w:r>
          </w:p>
        </w:tc>
        <w:tc>
          <w:tcPr>
            <w:tcW w:w="0" w:type="auto"/>
          </w:tcPr>
          <w:p w14:paraId="34BA560F" w14:textId="77777777" w:rsidR="00101EB9" w:rsidRDefault="00000000">
            <w:pPr>
              <w:pStyle w:val="Compact"/>
            </w:pPr>
            <w:r>
              <w:t>Application live</w:t>
            </w:r>
          </w:p>
        </w:tc>
      </w:tr>
    </w:tbl>
    <w:p w14:paraId="4D57F79A" w14:textId="77777777" w:rsidR="00101EB9" w:rsidRDefault="00000000">
      <w:pPr>
        <w:pStyle w:val="Titre3"/>
      </w:pPr>
      <w:bookmarkStart w:id="8" w:name="X860cbf9a6cc923883d9d45bf8ebc5d6f68619e8"/>
      <w:bookmarkEnd w:id="7"/>
      <w:r>
        <w:t>3.2 Structure des répertoires sur le serveur</w:t>
      </w:r>
    </w:p>
    <w:p w14:paraId="42C29AFF" w14:textId="77777777" w:rsidR="00101EB9" w:rsidRDefault="00000000">
      <w:pPr>
        <w:pStyle w:val="SourceCode"/>
      </w:pPr>
      <w:r>
        <w:rPr>
          <w:rStyle w:val="VerbatimChar"/>
        </w:rPr>
        <w:t>/var/www/taskflow/</w:t>
      </w:r>
      <w:r>
        <w:br/>
      </w:r>
      <w:r>
        <w:rPr>
          <w:rStyle w:val="VerbatimChar"/>
        </w:rPr>
        <w:t>├── current/                    # Version actuellement déployée</w:t>
      </w:r>
      <w:r>
        <w:br/>
      </w:r>
      <w:r>
        <w:rPr>
          <w:rStyle w:val="VerbatimChar"/>
        </w:rPr>
        <w:t>│   ├── public/                # Document root</w:t>
      </w:r>
      <w:r>
        <w:br/>
      </w:r>
      <w:r>
        <w:rPr>
          <w:rStyle w:val="VerbatimChar"/>
        </w:rPr>
        <w:t>│   ├── src/</w:t>
      </w:r>
      <w:r>
        <w:br/>
      </w:r>
      <w:r>
        <w:rPr>
          <w:rStyle w:val="VerbatimChar"/>
        </w:rPr>
        <w:t>│   ├── config/</w:t>
      </w:r>
      <w:r>
        <w:br/>
      </w:r>
      <w:r>
        <w:rPr>
          <w:rStyle w:val="VerbatimChar"/>
        </w:rPr>
        <w:t>│   ├── var/</w:t>
      </w:r>
      <w:r>
        <w:br/>
      </w:r>
      <w:r>
        <w:rPr>
          <w:rStyle w:val="VerbatimChar"/>
        </w:rPr>
        <w:t>│   ├── vendor/</w:t>
      </w:r>
      <w:r>
        <w:br/>
      </w:r>
      <w:r>
        <w:rPr>
          <w:rStyle w:val="VerbatimChar"/>
        </w:rPr>
        <w:t>│   └── .env.local</w:t>
      </w:r>
      <w:r>
        <w:br/>
      </w:r>
      <w:r>
        <w:rPr>
          <w:rStyle w:val="VerbatimChar"/>
        </w:rPr>
        <w:t>├── releases/                   # Historique des versions</w:t>
      </w:r>
      <w:r>
        <w:br/>
      </w:r>
      <w:r>
        <w:rPr>
          <w:rStyle w:val="VerbatimChar"/>
        </w:rPr>
        <w:t>│   ├── 2025-10-15_143022/</w:t>
      </w:r>
      <w:r>
        <w:br/>
      </w:r>
      <w:r>
        <w:rPr>
          <w:rStyle w:val="VerbatimChar"/>
        </w:rPr>
        <w:t>│   ├── 2025-10-16_091544/</w:t>
      </w:r>
      <w:r>
        <w:br/>
      </w:r>
      <w:r>
        <w:rPr>
          <w:rStyle w:val="VerbatimChar"/>
        </w:rPr>
        <w:t>│   └── 2025-10-17_104523/</w:t>
      </w:r>
      <w:r>
        <w:br/>
      </w:r>
      <w:r>
        <w:rPr>
          <w:rStyle w:val="VerbatimChar"/>
        </w:rPr>
        <w:t>└── shared/                     # Fichiers partagés entre versions</w:t>
      </w:r>
      <w:r>
        <w:br/>
      </w:r>
      <w:r>
        <w:rPr>
          <w:rStyle w:val="VerbatimChar"/>
        </w:rPr>
        <w:t xml:space="preserve">    ├── var/log/</w:t>
      </w:r>
      <w:r>
        <w:br/>
      </w:r>
      <w:r>
        <w:rPr>
          <w:rStyle w:val="VerbatimChar"/>
        </w:rPr>
        <w:t xml:space="preserve">    └── .env.local</w:t>
      </w:r>
    </w:p>
    <w:p w14:paraId="3EC1107D" w14:textId="16FBBB61" w:rsidR="00101EB9" w:rsidRDefault="00101EB9"/>
    <w:p w14:paraId="1CE1A175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9" w:name="Xac8421a8aa132be76a6a0ce72577fe5a9ddd631"/>
      <w:bookmarkEnd w:id="6"/>
      <w:bookmarkEnd w:id="8"/>
      <w:r>
        <w:br w:type="page"/>
      </w:r>
    </w:p>
    <w:p w14:paraId="0FA25BD0" w14:textId="270C45E1" w:rsidR="00101EB9" w:rsidRDefault="00000000">
      <w:pPr>
        <w:pStyle w:val="Titre2"/>
      </w:pPr>
      <w:r>
        <w:lastRenderedPageBreak/>
        <w:t>4. Configuration des variables d'environnement</w:t>
      </w:r>
    </w:p>
    <w:p w14:paraId="62A8EA37" w14:textId="77777777" w:rsidR="00101EB9" w:rsidRDefault="00000000">
      <w:pPr>
        <w:pStyle w:val="Titre3"/>
      </w:pPr>
      <w:bookmarkStart w:id="10" w:name="X40d6b4a21426159203ee5751cd36bd294a5f4cb"/>
      <w:r>
        <w:t>4.1 Fichier .env.local en production</w:t>
      </w:r>
    </w:p>
    <w:p w14:paraId="052E2DE7" w14:textId="77777777" w:rsidR="00101EB9" w:rsidRDefault="00000000">
      <w:pPr>
        <w:pStyle w:val="FirstParagraph"/>
      </w:pPr>
      <w:r>
        <w:t xml:space="preserve">Créer le fichier </w:t>
      </w:r>
      <w:r>
        <w:rPr>
          <w:rStyle w:val="VerbatimChar"/>
        </w:rPr>
        <w:t>/var/www/taskflow/current/.env.local</w:t>
      </w:r>
      <w:r>
        <w:t xml:space="preserve"> avec :</w:t>
      </w:r>
    </w:p>
    <w:p w14:paraId="57A3BC4D" w14:textId="77777777" w:rsidR="00101EB9" w:rsidRDefault="00000000">
      <w:pPr>
        <w:pStyle w:val="SourceCode"/>
      </w:pPr>
      <w:r>
        <w:rPr>
          <w:rStyle w:val="VariableTok"/>
        </w:rPr>
        <w:t>APP_ENV</w:t>
      </w:r>
      <w:r>
        <w:rPr>
          <w:rStyle w:val="OperatorTok"/>
        </w:rPr>
        <w:t>=</w:t>
      </w:r>
      <w:r>
        <w:rPr>
          <w:rStyle w:val="NormalTok"/>
        </w:rPr>
        <w:t>prod</w:t>
      </w:r>
      <w:r>
        <w:br/>
      </w:r>
      <w:r>
        <w:rPr>
          <w:rStyle w:val="VariableTok"/>
        </w:rPr>
        <w:t>APP_SECRET</w:t>
      </w:r>
      <w:r>
        <w:rPr>
          <w:rStyle w:val="OperatorTok"/>
        </w:rPr>
        <w:t>=</w:t>
      </w:r>
      <w:r>
        <w:rPr>
          <w:rStyle w:val="NormalTok"/>
        </w:rPr>
        <w:t>VOTRE_SECRET_GENERE_64_CARACTERES</w:t>
      </w:r>
      <w:r>
        <w:br/>
      </w:r>
      <w:r>
        <w:rPr>
          <w:rStyle w:val="VariableTok"/>
        </w:rPr>
        <w:t>APP_URL</w:t>
      </w:r>
      <w:r>
        <w:rPr>
          <w:rStyle w:val="OperatorTok"/>
        </w:rPr>
        <w:t>=</w:t>
      </w:r>
      <w:r>
        <w:rPr>
          <w:rStyle w:val="NormalTok"/>
        </w:rPr>
        <w:t>https://taskflow.app</w:t>
      </w:r>
      <w:r>
        <w:br/>
      </w:r>
      <w:r>
        <w:br/>
      </w:r>
      <w:r>
        <w:rPr>
          <w:rStyle w:val="VariableTok"/>
        </w:rPr>
        <w:t>DATABASE_URL</w:t>
      </w:r>
      <w:r>
        <w:rPr>
          <w:rStyle w:val="OperatorTok"/>
        </w:rPr>
        <w:t>=</w:t>
      </w:r>
      <w:r>
        <w:rPr>
          <w:rStyle w:val="StringTok"/>
        </w:rPr>
        <w:t>"mysql://user_prod:password_secure@127.0.0.1:3306/taskflow_prod?serverVersion=8.0.32&amp;charset=utf8mb4"</w:t>
      </w:r>
      <w:r>
        <w:br/>
      </w:r>
      <w:r>
        <w:br/>
      </w:r>
      <w:r>
        <w:rPr>
          <w:rStyle w:val="VariableTok"/>
        </w:rPr>
        <w:t>MESSENGER_TRANSPORT_DSN</w:t>
      </w:r>
      <w:r>
        <w:rPr>
          <w:rStyle w:val="OperatorTok"/>
        </w:rPr>
        <w:t>=</w:t>
      </w:r>
      <w:r>
        <w:rPr>
          <w:rStyle w:val="NormalTok"/>
        </w:rPr>
        <w:t>doctrine://default</w:t>
      </w:r>
      <w:r>
        <w:rPr>
          <w:rStyle w:val="PreprocessorTok"/>
        </w:rPr>
        <w:t>?</w:t>
      </w:r>
      <w:r>
        <w:rPr>
          <w:rStyle w:val="NormalTok"/>
        </w:rPr>
        <w:t>auto_setup=0</w:t>
      </w:r>
      <w:r>
        <w:br/>
      </w:r>
      <w:r>
        <w:br/>
      </w:r>
      <w:r>
        <w:rPr>
          <w:rStyle w:val="VariableTok"/>
        </w:rPr>
        <w:t>MAILER_DSN</w:t>
      </w:r>
      <w:r>
        <w:rPr>
          <w:rStyle w:val="OperatorTok"/>
        </w:rPr>
        <w:t>=</w:t>
      </w:r>
      <w:r>
        <w:rPr>
          <w:rStyle w:val="NormalTok"/>
        </w:rPr>
        <w:t>smtp://smtp.example.com:587</w:t>
      </w:r>
      <w:r>
        <w:rPr>
          <w:rStyle w:val="PreprocessorTok"/>
        </w:rPr>
        <w:t>?</w:t>
      </w:r>
      <w:r>
        <w:rPr>
          <w:rStyle w:val="NormalTok"/>
        </w:rPr>
        <w:t>encryption=tls</w:t>
      </w:r>
      <w:r>
        <w:rPr>
          <w:rStyle w:val="KeywordTok"/>
        </w:rPr>
        <w:t>&amp;</w:t>
      </w:r>
      <w:r>
        <w:rPr>
          <w:rStyle w:val="VariableTok"/>
        </w:rPr>
        <w:t>auth_mode</w:t>
      </w:r>
      <w:r>
        <w:rPr>
          <w:rStyle w:val="OperatorTok"/>
        </w:rPr>
        <w:t>=</w:t>
      </w:r>
      <w:r>
        <w:rPr>
          <w:rStyle w:val="NormalTok"/>
        </w:rPr>
        <w:t>login</w:t>
      </w:r>
      <w:r>
        <w:rPr>
          <w:rStyle w:val="KeywordTok"/>
        </w:rPr>
        <w:t>&amp;</w:t>
      </w:r>
      <w:r>
        <w:rPr>
          <w:rStyle w:val="VariableTok"/>
        </w:rPr>
        <w:t>username</w:t>
      </w:r>
      <w:r>
        <w:rPr>
          <w:rStyle w:val="OperatorTok"/>
        </w:rPr>
        <w:t>=</w:t>
      </w:r>
      <w:r>
        <w:rPr>
          <w:rStyle w:val="NormalTok"/>
        </w:rPr>
        <w:t>VOTRE_EMAIL</w:t>
      </w:r>
      <w:r>
        <w:rPr>
          <w:rStyle w:val="KeywordTok"/>
        </w:rPr>
        <w:t>&amp;</w:t>
      </w:r>
      <w:r>
        <w:rPr>
          <w:rStyle w:val="VariableTok"/>
        </w:rPr>
        <w:t>password</w:t>
      </w:r>
      <w:r>
        <w:rPr>
          <w:rStyle w:val="OperatorTok"/>
        </w:rPr>
        <w:t>=</w:t>
      </w:r>
      <w:r>
        <w:rPr>
          <w:rStyle w:val="NormalTok"/>
        </w:rPr>
        <w:t>VOTRE_PASSWORD</w:t>
      </w:r>
      <w:r>
        <w:br/>
      </w:r>
      <w:r>
        <w:rPr>
          <w:rStyle w:val="VariableTok"/>
        </w:rPr>
        <w:t>MAILER_SENDER_EMAIL</w:t>
      </w:r>
      <w:r>
        <w:rPr>
          <w:rStyle w:val="OperatorTok"/>
        </w:rPr>
        <w:t>=</w:t>
      </w:r>
      <w:r>
        <w:rPr>
          <w:rStyle w:val="NormalTok"/>
        </w:rPr>
        <w:t>noreply@taskflow.app</w:t>
      </w:r>
      <w:r>
        <w:br/>
      </w:r>
      <w:r>
        <w:rPr>
          <w:rStyle w:val="VariableTok"/>
        </w:rPr>
        <w:t>MAILER_SENDER_NAME</w:t>
      </w:r>
      <w:r>
        <w:rPr>
          <w:rStyle w:val="OperatorTok"/>
        </w:rPr>
        <w:t>=</w:t>
      </w:r>
      <w:r>
        <w:rPr>
          <w:rStyle w:val="NormalTok"/>
        </w:rPr>
        <w:t>TaskFlow</w:t>
      </w:r>
    </w:p>
    <w:p w14:paraId="3F7BB774" w14:textId="77777777" w:rsidR="00101EB9" w:rsidRDefault="00000000">
      <w:pPr>
        <w:pStyle w:val="FirstParagraph"/>
      </w:pPr>
      <w:r>
        <w:rPr>
          <w:b/>
          <w:bCs/>
        </w:rPr>
        <w:t>Important :</w:t>
      </w:r>
      <w:r>
        <w:t xml:space="preserve"> Ne jamais commiter ce fichier dans Git.</w:t>
      </w:r>
    </w:p>
    <w:p w14:paraId="0839C30C" w14:textId="77777777" w:rsidR="00101EB9" w:rsidRDefault="00000000">
      <w:pPr>
        <w:pStyle w:val="Titre3"/>
      </w:pPr>
      <w:bookmarkStart w:id="11" w:name="X57325e6a82d931289d496dc606ab5f6b246088a"/>
      <w:bookmarkEnd w:id="10"/>
      <w:r>
        <w:t>4.2 Génération du APP_SECRET</w:t>
      </w:r>
    </w:p>
    <w:p w14:paraId="2AFC5809" w14:textId="77777777" w:rsidR="00101EB9" w:rsidRDefault="00000000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r>
        <w:rPr>
          <w:rStyle w:val="StringTok"/>
        </w:rPr>
        <w:t>"echo bin2hex(random_bytes(32));"</w:t>
      </w:r>
    </w:p>
    <w:p w14:paraId="2DCA1F59" w14:textId="1DA1A2E0" w:rsidR="00101EB9" w:rsidRDefault="00101EB9"/>
    <w:p w14:paraId="3FB4FED9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2" w:name="X98d427c690ae30ab71860760005cd5be1173d3e"/>
      <w:bookmarkEnd w:id="9"/>
      <w:bookmarkEnd w:id="11"/>
      <w:r>
        <w:br w:type="page"/>
      </w:r>
    </w:p>
    <w:p w14:paraId="3E215726" w14:textId="73633353" w:rsidR="00101EB9" w:rsidRDefault="00000000">
      <w:pPr>
        <w:pStyle w:val="Titre2"/>
      </w:pPr>
      <w:r>
        <w:lastRenderedPageBreak/>
        <w:t>5. Procédure de déploiement manuel</w:t>
      </w:r>
    </w:p>
    <w:p w14:paraId="20192107" w14:textId="77777777" w:rsidR="00101EB9" w:rsidRDefault="00000000">
      <w:pPr>
        <w:pStyle w:val="Titre3"/>
      </w:pPr>
      <w:bookmarkStart w:id="13" w:name="X3431b4bf033c21df56f8b42c229398ed065c754"/>
      <w:r>
        <w:t>5.1 Première installation</w:t>
      </w:r>
    </w:p>
    <w:p w14:paraId="7F14C34F" w14:textId="77777777" w:rsidR="00101EB9" w:rsidRDefault="00000000">
      <w:pPr>
        <w:pStyle w:val="Titre4"/>
      </w:pPr>
      <w:bookmarkStart w:id="14" w:name="étape-1--cloner-le-dépôt"/>
      <w:r>
        <w:t>Étape 1 : Cloner le dépôt</w:t>
      </w:r>
    </w:p>
    <w:p w14:paraId="5A95AFA0" w14:textId="77777777" w:rsidR="00101EB9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var/www/taskflow/releases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votre-compte/taskflow.git 2025-10-17_104523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2025-10-17_104523</w:t>
      </w:r>
    </w:p>
    <w:p w14:paraId="3B7F65C4" w14:textId="77777777" w:rsidR="00101EB9" w:rsidRDefault="00000000">
      <w:pPr>
        <w:pStyle w:val="Titre4"/>
      </w:pPr>
      <w:bookmarkStart w:id="15" w:name="étape-2--installer-les-dépendances"/>
      <w:bookmarkEnd w:id="14"/>
      <w:r>
        <w:t>Étape 2 : Installer les dépendances</w:t>
      </w:r>
    </w:p>
    <w:p w14:paraId="216FE579" w14:textId="77777777" w:rsidR="00101EB9" w:rsidRDefault="00000000">
      <w:pPr>
        <w:pStyle w:val="SourceCode"/>
      </w:pPr>
      <w:r>
        <w:rPr>
          <w:rStyle w:val="ExtensionTok"/>
        </w:rPr>
        <w:t>composer</w:t>
      </w:r>
      <w:r>
        <w:rPr>
          <w:rStyle w:val="NormalTok"/>
        </w:rPr>
        <w:t xml:space="preserve"> install </w:t>
      </w:r>
      <w:r>
        <w:rPr>
          <w:rStyle w:val="AttributeTok"/>
        </w:rPr>
        <w:t>--no-dev</w:t>
      </w:r>
      <w:r>
        <w:rPr>
          <w:rStyle w:val="NormalTok"/>
        </w:rPr>
        <w:t xml:space="preserve"> </w:t>
      </w:r>
      <w:r>
        <w:rPr>
          <w:rStyle w:val="AttributeTok"/>
        </w:rPr>
        <w:t>--optimize-autoloader</w:t>
      </w:r>
      <w:r>
        <w:rPr>
          <w:rStyle w:val="NormalTok"/>
        </w:rPr>
        <w:t xml:space="preserve"> </w:t>
      </w:r>
      <w:r>
        <w:rPr>
          <w:rStyle w:val="AttributeTok"/>
        </w:rPr>
        <w:t>--no-interaction</w:t>
      </w:r>
    </w:p>
    <w:p w14:paraId="5CC3218E" w14:textId="77777777" w:rsidR="00101EB9" w:rsidRDefault="00000000">
      <w:pPr>
        <w:pStyle w:val="Titre4"/>
      </w:pPr>
      <w:bookmarkStart w:id="16" w:name="étape-3--configurer-lenvironnement"/>
      <w:bookmarkEnd w:id="15"/>
      <w:r>
        <w:t>Étape 3 : Configurer l'environnement</w:t>
      </w:r>
    </w:p>
    <w:p w14:paraId="44EB332E" w14:textId="77777777" w:rsidR="00101EB9" w:rsidRDefault="00000000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/var/www/taskflow/shared/.env.local .env.local</w:t>
      </w:r>
    </w:p>
    <w:p w14:paraId="0E174973" w14:textId="77777777" w:rsidR="00101EB9" w:rsidRDefault="00000000">
      <w:pPr>
        <w:pStyle w:val="Titre4"/>
      </w:pPr>
      <w:bookmarkStart w:id="17" w:name="étape-4--créer-la-base-de-données"/>
      <w:bookmarkEnd w:id="16"/>
      <w:r>
        <w:t>Étape 4 : Créer la base de données</w:t>
      </w:r>
    </w:p>
    <w:p w14:paraId="2E697D2C" w14:textId="77777777" w:rsidR="00101EB9" w:rsidRDefault="00000000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bin/console doctrine:database:create </w:t>
      </w:r>
      <w:r>
        <w:rPr>
          <w:rStyle w:val="AttributeTok"/>
        </w:rPr>
        <w:t>--if-not-exists</w:t>
      </w:r>
      <w:r>
        <w:rPr>
          <w:rStyle w:val="NormalTok"/>
        </w:rPr>
        <w:t xml:space="preserve">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</w:p>
    <w:p w14:paraId="1FF3C3E6" w14:textId="77777777" w:rsidR="00101EB9" w:rsidRDefault="00000000">
      <w:pPr>
        <w:pStyle w:val="Titre4"/>
      </w:pPr>
      <w:bookmarkStart w:id="18" w:name="étape-5--exécuter-les-migrations"/>
      <w:bookmarkEnd w:id="17"/>
      <w:r>
        <w:t>Étape 5 : Exécuter les migrations</w:t>
      </w:r>
    </w:p>
    <w:p w14:paraId="65AF09E5" w14:textId="77777777" w:rsidR="00101EB9" w:rsidRDefault="00000000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bin/console doctrine:migrations:migrate </w:t>
      </w:r>
      <w:r>
        <w:rPr>
          <w:rStyle w:val="AttributeTok"/>
        </w:rPr>
        <w:t>--no-interaction</w:t>
      </w:r>
      <w:r>
        <w:rPr>
          <w:rStyle w:val="NormalTok"/>
        </w:rPr>
        <w:t xml:space="preserve">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</w:p>
    <w:p w14:paraId="071B9101" w14:textId="77777777" w:rsidR="00101EB9" w:rsidRDefault="00000000">
      <w:pPr>
        <w:pStyle w:val="Titre4"/>
      </w:pPr>
      <w:bookmarkStart w:id="19" w:name="X90a8bc2e952902659c2408887d07aa415c39572"/>
      <w:bookmarkEnd w:id="18"/>
      <w:r>
        <w:t>Étape 6 : Installer les assets (AssetMapper)</w:t>
      </w:r>
    </w:p>
    <w:p w14:paraId="47967BAD" w14:textId="77777777" w:rsidR="00101EB9" w:rsidRDefault="00000000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bin/console asset-map:compile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</w:p>
    <w:p w14:paraId="73136B0B" w14:textId="77777777" w:rsidR="00101EB9" w:rsidRDefault="00000000">
      <w:pPr>
        <w:pStyle w:val="Titre4"/>
      </w:pPr>
      <w:bookmarkStart w:id="20" w:name="étape-7--nettoyer-et-réchauffer-le-cache"/>
      <w:bookmarkEnd w:id="19"/>
      <w:r>
        <w:t>Étape 7 : Nettoyer et réchauffer le cache</w:t>
      </w:r>
    </w:p>
    <w:p w14:paraId="4AFE84F9" w14:textId="77777777" w:rsidR="00101EB9" w:rsidRDefault="00000000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bin/console cache:clear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cache:warmup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</w:p>
    <w:p w14:paraId="21402797" w14:textId="77777777" w:rsidR="00101EB9" w:rsidRDefault="00000000">
      <w:pPr>
        <w:pStyle w:val="Titre4"/>
      </w:pPr>
      <w:bookmarkStart w:id="21" w:name="étape-8--configurer-les-permissions"/>
      <w:bookmarkEnd w:id="20"/>
      <w:r>
        <w:t>Étape 8 : Configurer les permissions</w:t>
      </w:r>
    </w:p>
    <w:p w14:paraId="353B8B3F" w14:textId="77777777" w:rsidR="00101EB9" w:rsidRDefault="00000000">
      <w:pPr>
        <w:pStyle w:val="SourceCode"/>
      </w:pPr>
      <w:r>
        <w:rPr>
          <w:rStyle w:val="FunctionTok"/>
        </w:rPr>
        <w:t>chown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www-data:www-data var/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775 var/</w:t>
      </w:r>
    </w:p>
    <w:p w14:paraId="4859BCFD" w14:textId="77777777" w:rsidR="00101EB9" w:rsidRDefault="00000000">
      <w:pPr>
        <w:pStyle w:val="Titre4"/>
      </w:pPr>
      <w:bookmarkStart w:id="22" w:name="étape-9--créer-le-lien-symbolique"/>
      <w:bookmarkEnd w:id="21"/>
      <w:r>
        <w:t>Étape 9 : Créer le lien symbolique</w:t>
      </w:r>
    </w:p>
    <w:p w14:paraId="35B40C3A" w14:textId="77777777" w:rsidR="00101EB9" w:rsidRDefault="00000000">
      <w:pPr>
        <w:pStyle w:val="SourceCode"/>
      </w:pPr>
      <w:r>
        <w:rPr>
          <w:rStyle w:val="FunctionTok"/>
        </w:rPr>
        <w:t>ln</w:t>
      </w:r>
      <w:r>
        <w:rPr>
          <w:rStyle w:val="NormalTok"/>
        </w:rPr>
        <w:t xml:space="preserve"> </w:t>
      </w:r>
      <w:r>
        <w:rPr>
          <w:rStyle w:val="AttributeTok"/>
        </w:rPr>
        <w:t>-sfn</w:t>
      </w:r>
      <w:r>
        <w:rPr>
          <w:rStyle w:val="NormalTok"/>
        </w:rPr>
        <w:t xml:space="preserve"> /var/www/taskflow/releases/2025-10-17_104523 /var/www/taskflow/current</w:t>
      </w:r>
    </w:p>
    <w:p w14:paraId="5745F080" w14:textId="77777777" w:rsidR="00101EB9" w:rsidRDefault="00000000">
      <w:pPr>
        <w:pStyle w:val="Titre4"/>
      </w:pPr>
      <w:bookmarkStart w:id="23" w:name="étape-10--redémarrer-php-fpm"/>
      <w:bookmarkEnd w:id="22"/>
      <w:r>
        <w:t>Étape 10 : Redémarrer PHP-FPM</w:t>
      </w:r>
    </w:p>
    <w:p w14:paraId="312839C4" w14:textId="77777777" w:rsidR="00101EB9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ystemctl reload php8.3-fpm</w:t>
      </w:r>
    </w:p>
    <w:p w14:paraId="6F3CD0D1" w14:textId="77777777" w:rsidR="00101EB9" w:rsidRDefault="00000000">
      <w:pPr>
        <w:pStyle w:val="Titre3"/>
      </w:pPr>
      <w:bookmarkStart w:id="24" w:name="X1e57f0f5501e12581e53084239c7d4548119030"/>
      <w:bookmarkEnd w:id="13"/>
      <w:bookmarkEnd w:id="23"/>
      <w:r>
        <w:t>5.2 Mise à jour ultérieure</w:t>
      </w:r>
    </w:p>
    <w:p w14:paraId="0B23E01C" w14:textId="77777777" w:rsidR="00101EB9" w:rsidRDefault="00000000">
      <w:pPr>
        <w:pStyle w:val="Titre4"/>
      </w:pPr>
      <w:bookmarkStart w:id="25" w:name="étape-1--sauvegarder-la-base-de-données"/>
      <w:r>
        <w:t>Étape 1 : Sauvegarder la base de données</w:t>
      </w:r>
    </w:p>
    <w:p w14:paraId="7A594126" w14:textId="77777777" w:rsidR="00101EB9" w:rsidRDefault="00000000">
      <w:pPr>
        <w:pStyle w:val="SourceCode"/>
      </w:pPr>
      <w:r>
        <w:rPr>
          <w:rStyle w:val="ExtensionTok"/>
        </w:rPr>
        <w:t>mysqldump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root </w:t>
      </w:r>
      <w:r>
        <w:rPr>
          <w:rStyle w:val="AttributeTok"/>
        </w:rPr>
        <w:t>-p</w:t>
      </w:r>
      <w:r>
        <w:rPr>
          <w:rStyle w:val="NormalTok"/>
        </w:rPr>
        <w:t xml:space="preserve"> taskflow_prod </w:t>
      </w:r>
      <w:r>
        <w:rPr>
          <w:rStyle w:val="OperatorTok"/>
        </w:rPr>
        <w:t>&gt;</w:t>
      </w:r>
      <w:r>
        <w:rPr>
          <w:rStyle w:val="NormalTok"/>
        </w:rPr>
        <w:t xml:space="preserve"> /var/backups/taskflow_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_%H%M%S</w:t>
      </w:r>
      <w:r>
        <w:rPr>
          <w:rStyle w:val="VariableTok"/>
        </w:rPr>
        <w:t>)</w:t>
      </w:r>
      <w:r>
        <w:rPr>
          <w:rStyle w:val="NormalTok"/>
        </w:rPr>
        <w:t>.sql</w:t>
      </w:r>
    </w:p>
    <w:p w14:paraId="4D254ABC" w14:textId="77777777" w:rsidR="00101EB9" w:rsidRDefault="00000000">
      <w:pPr>
        <w:pStyle w:val="Titre4"/>
      </w:pPr>
      <w:bookmarkStart w:id="26" w:name="X8bcc89237061226684befc34cf8685275ad586d"/>
      <w:bookmarkEnd w:id="25"/>
      <w:r>
        <w:t>Étape 2 : Créer un nouveau dossier de release</w:t>
      </w:r>
    </w:p>
    <w:p w14:paraId="2AB0F8EC" w14:textId="77777777" w:rsidR="00101EB9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var/www/taskflow/releases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votre-compte/taskflow.git 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-%m-%d_%H%M%S</w:t>
      </w:r>
      <w:r>
        <w:rPr>
          <w:rStyle w:val="VariableTok"/>
        </w:rPr>
        <w:t>)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-%m-%d_%H%M%S</w:t>
      </w:r>
      <w:r>
        <w:rPr>
          <w:rStyle w:val="VariableTok"/>
        </w:rPr>
        <w:t>)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heckout tags/v1.2.0  </w:t>
      </w:r>
      <w:r>
        <w:rPr>
          <w:rStyle w:val="CommentTok"/>
        </w:rPr>
        <w:t># ou la version souhaitée</w:t>
      </w:r>
    </w:p>
    <w:p w14:paraId="624A3B6A" w14:textId="77777777" w:rsidR="00101EB9" w:rsidRDefault="00000000">
      <w:pPr>
        <w:pStyle w:val="Titre4"/>
      </w:pPr>
      <w:bookmarkStart w:id="27" w:name="X4c9a8c409fd58ca88d4c11fd10ca23536cb8169"/>
      <w:bookmarkEnd w:id="26"/>
      <w:r>
        <w:t>Étape 3 : Répéter les étapes 2 à 9 de la première installation</w:t>
      </w:r>
    </w:p>
    <w:p w14:paraId="54D64EDD" w14:textId="77777777" w:rsidR="00101EB9" w:rsidRDefault="00000000">
      <w:pPr>
        <w:pStyle w:val="Titre4"/>
      </w:pPr>
      <w:bookmarkStart w:id="28" w:name="étape-4--mettre-en-maintenance-optionnel"/>
      <w:bookmarkEnd w:id="27"/>
      <w:r>
        <w:t>Étape 4 : Mettre en maintenance (optionnel)</w:t>
      </w:r>
    </w:p>
    <w:p w14:paraId="3C9C49B4" w14:textId="77777777" w:rsidR="00101EB9" w:rsidRDefault="00000000">
      <w:pPr>
        <w:pStyle w:val="SourceCode"/>
      </w:pPr>
      <w:r>
        <w:rPr>
          <w:rStyle w:val="FunctionTok"/>
        </w:rPr>
        <w:t>touch</w:t>
      </w:r>
      <w:r>
        <w:rPr>
          <w:rStyle w:val="NormalTok"/>
        </w:rPr>
        <w:t xml:space="preserve"> /var/www/taskflow/current/public/maintenance.html</w:t>
      </w:r>
    </w:p>
    <w:p w14:paraId="52C45AED" w14:textId="77777777" w:rsidR="00101EB9" w:rsidRDefault="00000000">
      <w:pPr>
        <w:pStyle w:val="Titre4"/>
      </w:pPr>
      <w:bookmarkStart w:id="29" w:name="Xf8bf339f95f163d6e488c299d95860fe62a6d2e"/>
      <w:bookmarkEnd w:id="28"/>
      <w:r>
        <w:lastRenderedPageBreak/>
        <w:t>Étape 5 : Basculer vers la nouvelle version</w:t>
      </w:r>
    </w:p>
    <w:p w14:paraId="51E11C73" w14:textId="77777777" w:rsidR="00101EB9" w:rsidRDefault="00000000">
      <w:pPr>
        <w:pStyle w:val="SourceCode"/>
      </w:pPr>
      <w:r>
        <w:rPr>
          <w:rStyle w:val="FunctionTok"/>
        </w:rPr>
        <w:t>ln</w:t>
      </w:r>
      <w:r>
        <w:rPr>
          <w:rStyle w:val="NormalTok"/>
        </w:rPr>
        <w:t xml:space="preserve"> </w:t>
      </w:r>
      <w:r>
        <w:rPr>
          <w:rStyle w:val="AttributeTok"/>
        </w:rPr>
        <w:t>-sfn</w:t>
      </w:r>
      <w:r>
        <w:rPr>
          <w:rStyle w:val="NormalTok"/>
        </w:rPr>
        <w:t xml:space="preserve"> /var/www/taskflow/releases/NOUVELLE_VERSION /var/www/taskflow/current</w:t>
      </w:r>
    </w:p>
    <w:p w14:paraId="440D4643" w14:textId="77777777" w:rsidR="00101EB9" w:rsidRDefault="00000000">
      <w:pPr>
        <w:pStyle w:val="Titre4"/>
      </w:pPr>
      <w:bookmarkStart w:id="30" w:name="étape-6--redémarrer-les-services"/>
      <w:bookmarkEnd w:id="29"/>
      <w:r>
        <w:t>Étape 6 : Redémarrer les services</w:t>
      </w:r>
    </w:p>
    <w:p w14:paraId="4C4D540D" w14:textId="77777777" w:rsidR="00101EB9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ystemctl reload php8.3-fpm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restart apache2  </w:t>
      </w:r>
      <w:r>
        <w:rPr>
          <w:rStyle w:val="CommentTok"/>
        </w:rPr>
        <w:t># ou nginx</w:t>
      </w:r>
    </w:p>
    <w:p w14:paraId="4D9E5D26" w14:textId="77777777" w:rsidR="00101EB9" w:rsidRDefault="00000000">
      <w:pPr>
        <w:pStyle w:val="Titre4"/>
      </w:pPr>
      <w:bookmarkStart w:id="31" w:name="étape-7--retirer-la-maintenance"/>
      <w:bookmarkEnd w:id="30"/>
      <w:r>
        <w:t>Étape 7 : Retirer la maintenance</w:t>
      </w:r>
    </w:p>
    <w:p w14:paraId="4F686042" w14:textId="77777777" w:rsidR="00101EB9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 xml:space="preserve"> /var/www/taskflow/current/public/maintenance.html</w:t>
      </w:r>
    </w:p>
    <w:p w14:paraId="72419B91" w14:textId="2D984E18" w:rsidR="00101EB9" w:rsidRDefault="00101EB9"/>
    <w:p w14:paraId="520BE68B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2" w:name="X6975d2420b8d223c6c24db484fc982901b85aff"/>
      <w:bookmarkEnd w:id="12"/>
      <w:bookmarkEnd w:id="24"/>
      <w:bookmarkEnd w:id="31"/>
      <w:r>
        <w:br w:type="page"/>
      </w:r>
    </w:p>
    <w:p w14:paraId="59F9F07A" w14:textId="5CF22F42" w:rsidR="00101EB9" w:rsidRDefault="00000000">
      <w:pPr>
        <w:pStyle w:val="Titre2"/>
      </w:pPr>
      <w:r>
        <w:lastRenderedPageBreak/>
        <w:t>6. Vérifications post-déploiement</w:t>
      </w:r>
    </w:p>
    <w:p w14:paraId="648B5A40" w14:textId="77777777" w:rsidR="00101EB9" w:rsidRDefault="00000000">
      <w:pPr>
        <w:pStyle w:val="Titre3"/>
      </w:pPr>
      <w:bookmarkStart w:id="33" w:name="Xb55c33e971d42b467fea37a483bd24431c31001"/>
      <w:r>
        <w:t>6.1 Checklist de validation</w:t>
      </w:r>
    </w:p>
    <w:p w14:paraId="51123299" w14:textId="77777777" w:rsidR="00101EB9" w:rsidRDefault="00000000">
      <w:pPr>
        <w:numPr>
          <w:ilvl w:val="0"/>
          <w:numId w:val="5"/>
        </w:numPr>
      </w:pPr>
      <w:r>
        <w:t>L'application est accessible via l'URL de production</w:t>
      </w:r>
    </w:p>
    <w:p w14:paraId="422C0042" w14:textId="77777777" w:rsidR="00101EB9" w:rsidRDefault="00000000">
      <w:pPr>
        <w:numPr>
          <w:ilvl w:val="0"/>
          <w:numId w:val="6"/>
        </w:numPr>
      </w:pPr>
      <w:r>
        <w:t>La page d'accueil se charge correctement</w:t>
      </w:r>
    </w:p>
    <w:p w14:paraId="2D12B44D" w14:textId="77777777" w:rsidR="00101EB9" w:rsidRDefault="00000000">
      <w:pPr>
        <w:numPr>
          <w:ilvl w:val="0"/>
          <w:numId w:val="7"/>
        </w:numPr>
      </w:pPr>
      <w:r>
        <w:t>Les assets (CSS, JS, images) sont bien chargés</w:t>
      </w:r>
    </w:p>
    <w:p w14:paraId="419BBD06" w14:textId="77777777" w:rsidR="00101EB9" w:rsidRDefault="00000000">
      <w:pPr>
        <w:numPr>
          <w:ilvl w:val="0"/>
          <w:numId w:val="8"/>
        </w:numPr>
      </w:pPr>
      <w:r>
        <w:t>La connexion à la base de données fonctionne</w:t>
      </w:r>
    </w:p>
    <w:p w14:paraId="0EAF5ADC" w14:textId="77777777" w:rsidR="00101EB9" w:rsidRDefault="00000000">
      <w:pPr>
        <w:numPr>
          <w:ilvl w:val="0"/>
          <w:numId w:val="9"/>
        </w:numPr>
      </w:pPr>
      <w:r>
        <w:t>Les utilisateurs peuvent se connecter</w:t>
      </w:r>
    </w:p>
    <w:p w14:paraId="783D6EED" w14:textId="77777777" w:rsidR="00101EB9" w:rsidRDefault="00000000">
      <w:pPr>
        <w:numPr>
          <w:ilvl w:val="0"/>
          <w:numId w:val="10"/>
        </w:numPr>
      </w:pPr>
      <w:r>
        <w:t>Les emails sont envoyés correctement</w:t>
      </w:r>
    </w:p>
    <w:p w14:paraId="67D58576" w14:textId="77777777" w:rsidR="00101EB9" w:rsidRDefault="00000000">
      <w:pPr>
        <w:numPr>
          <w:ilvl w:val="0"/>
          <w:numId w:val="11"/>
        </w:numPr>
      </w:pPr>
      <w:r>
        <w:t>Les logs ne contiennent pas d'erreurs critiques</w:t>
      </w:r>
    </w:p>
    <w:p w14:paraId="056DFA61" w14:textId="77777777" w:rsidR="00101EB9" w:rsidRDefault="00000000">
      <w:pPr>
        <w:numPr>
          <w:ilvl w:val="0"/>
          <w:numId w:val="12"/>
        </w:numPr>
      </w:pPr>
      <w:r>
        <w:t>Le certificat SSL est valide</w:t>
      </w:r>
    </w:p>
    <w:p w14:paraId="672B0E0A" w14:textId="77777777" w:rsidR="00101EB9" w:rsidRDefault="00000000">
      <w:pPr>
        <w:numPr>
          <w:ilvl w:val="0"/>
          <w:numId w:val="13"/>
        </w:numPr>
      </w:pPr>
      <w:r>
        <w:t>Les performances sont acceptables (temps de chargement &lt; 2s)</w:t>
      </w:r>
    </w:p>
    <w:p w14:paraId="79C67550" w14:textId="77777777" w:rsidR="00101EB9" w:rsidRDefault="00000000">
      <w:pPr>
        <w:pStyle w:val="Titre3"/>
      </w:pPr>
      <w:bookmarkStart w:id="34" w:name="Xc214017bf5316c9400c6f4456d32ac78267bf5a"/>
      <w:bookmarkEnd w:id="33"/>
      <w:r>
        <w:t>6.2 Commandes de vérification</w:t>
      </w:r>
    </w:p>
    <w:p w14:paraId="4D8F7C8A" w14:textId="77777777" w:rsidR="00101EB9" w:rsidRDefault="00000000">
      <w:pPr>
        <w:pStyle w:val="SourceCode"/>
      </w:pPr>
      <w:r>
        <w:rPr>
          <w:rStyle w:val="CommentTok"/>
        </w:rPr>
        <w:t># Vérifier la version Symfony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CommentTok"/>
        </w:rPr>
        <w:t># Vérifier les exigences systèm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about</w:t>
      </w:r>
      <w:r>
        <w:br/>
      </w:r>
      <w:r>
        <w:br/>
      </w:r>
      <w:r>
        <w:rPr>
          <w:rStyle w:val="CommentTok"/>
        </w:rPr>
        <w:t># Tester la connexion base de donnée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octrine:query:sql </w:t>
      </w:r>
      <w:r>
        <w:rPr>
          <w:rStyle w:val="StringTok"/>
        </w:rPr>
        <w:t>"SELECT 1"</w:t>
      </w:r>
      <w:r>
        <w:br/>
      </w:r>
      <w:r>
        <w:br/>
      </w:r>
      <w:r>
        <w:rPr>
          <w:rStyle w:val="CommentTok"/>
        </w:rPr>
        <w:t># Vérifier les route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ebug:router</w:t>
      </w:r>
      <w:r>
        <w:br/>
      </w:r>
      <w:r>
        <w:br/>
      </w:r>
      <w:r>
        <w:rPr>
          <w:rStyle w:val="CommentTok"/>
        </w:rPr>
        <w:t># Consulter les logs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var/log/prod.log</w:t>
      </w:r>
    </w:p>
    <w:p w14:paraId="14A9AB5A" w14:textId="79D1D955" w:rsidR="00101EB9" w:rsidRDefault="00101EB9"/>
    <w:p w14:paraId="5041727C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5" w:name="X7278ad65bee669f3d0ff5ecb492dd70d93d3d45"/>
      <w:bookmarkEnd w:id="32"/>
      <w:bookmarkEnd w:id="34"/>
      <w:r>
        <w:br w:type="page"/>
      </w:r>
    </w:p>
    <w:p w14:paraId="4C1F60C7" w14:textId="46F8C244" w:rsidR="00101EB9" w:rsidRDefault="00000000">
      <w:pPr>
        <w:pStyle w:val="Titre2"/>
      </w:pPr>
      <w:r>
        <w:lastRenderedPageBreak/>
        <w:t>7. Monitoring et logs</w:t>
      </w:r>
    </w:p>
    <w:p w14:paraId="6AD09E43" w14:textId="77777777" w:rsidR="00101EB9" w:rsidRDefault="00000000">
      <w:pPr>
        <w:pStyle w:val="Titre3"/>
      </w:pPr>
      <w:bookmarkStart w:id="36" w:name="X26307b9048b67a6f8e57bc5b95a2595a49d4f6e"/>
      <w:r>
        <w:t>7.1 Fichiers de logs</w:t>
      </w:r>
    </w:p>
    <w:p w14:paraId="605466BA" w14:textId="77777777" w:rsidR="00101EB9" w:rsidRDefault="00000000">
      <w:pPr>
        <w:numPr>
          <w:ilvl w:val="0"/>
          <w:numId w:val="14"/>
        </w:numPr>
      </w:pPr>
      <w:r>
        <w:rPr>
          <w:b/>
          <w:bCs/>
        </w:rPr>
        <w:t>Application :</w:t>
      </w:r>
      <w:r>
        <w:t xml:space="preserve"> </w:t>
      </w:r>
      <w:r>
        <w:rPr>
          <w:rStyle w:val="VerbatimChar"/>
        </w:rPr>
        <w:t>/var/www/taskflow/current/var/log/prod.log</w:t>
      </w:r>
    </w:p>
    <w:p w14:paraId="20F5C71D" w14:textId="77777777" w:rsidR="00101EB9" w:rsidRDefault="00000000">
      <w:pPr>
        <w:numPr>
          <w:ilvl w:val="0"/>
          <w:numId w:val="14"/>
        </w:numPr>
      </w:pPr>
      <w:r>
        <w:rPr>
          <w:b/>
          <w:bCs/>
        </w:rPr>
        <w:t>Apache :</w:t>
      </w:r>
      <w:r>
        <w:t xml:space="preserve"> </w:t>
      </w:r>
      <w:r>
        <w:rPr>
          <w:rStyle w:val="VerbatimChar"/>
        </w:rPr>
        <w:t>/var/log/apache2/taskflow_error.log</w:t>
      </w:r>
    </w:p>
    <w:p w14:paraId="0FE45956" w14:textId="77777777" w:rsidR="00101EB9" w:rsidRDefault="00000000">
      <w:pPr>
        <w:numPr>
          <w:ilvl w:val="0"/>
          <w:numId w:val="14"/>
        </w:numPr>
      </w:pPr>
      <w:r>
        <w:rPr>
          <w:b/>
          <w:bCs/>
        </w:rPr>
        <w:t>PHP-FPM :</w:t>
      </w:r>
      <w:r>
        <w:t xml:space="preserve"> </w:t>
      </w:r>
      <w:r>
        <w:rPr>
          <w:rStyle w:val="VerbatimChar"/>
        </w:rPr>
        <w:t>/var/log/php8.3-fpm.log</w:t>
      </w:r>
    </w:p>
    <w:p w14:paraId="4643FBC1" w14:textId="77777777" w:rsidR="00101EB9" w:rsidRDefault="00000000">
      <w:pPr>
        <w:numPr>
          <w:ilvl w:val="0"/>
          <w:numId w:val="14"/>
        </w:numPr>
      </w:pPr>
      <w:r>
        <w:rPr>
          <w:b/>
          <w:bCs/>
        </w:rPr>
        <w:t>MySQL :</w:t>
      </w:r>
      <w:r>
        <w:t xml:space="preserve"> </w:t>
      </w:r>
      <w:r>
        <w:rPr>
          <w:rStyle w:val="VerbatimChar"/>
        </w:rPr>
        <w:t>/var/log/mysql/error.log</w:t>
      </w:r>
    </w:p>
    <w:p w14:paraId="391DE7D7" w14:textId="77777777" w:rsidR="00101EB9" w:rsidRDefault="00000000">
      <w:pPr>
        <w:pStyle w:val="Titre3"/>
      </w:pPr>
      <w:bookmarkStart w:id="37" w:name="X33d2b5aba8255fdc741b612d05ff1ec05f32df4"/>
      <w:bookmarkEnd w:id="36"/>
      <w:r>
        <w:t>7.2 Rotation des logs</w:t>
      </w:r>
    </w:p>
    <w:p w14:paraId="4B53FCF2" w14:textId="77777777" w:rsidR="00101EB9" w:rsidRDefault="00000000">
      <w:pPr>
        <w:pStyle w:val="FirstParagraph"/>
      </w:pPr>
      <w:r>
        <w:t xml:space="preserve">Configuration dans </w:t>
      </w:r>
      <w:r>
        <w:rPr>
          <w:rStyle w:val="VerbatimChar"/>
        </w:rPr>
        <w:t>/etc/logrotate.d/taskflow</w:t>
      </w:r>
      <w:r>
        <w:t xml:space="preserve"> :</w:t>
      </w:r>
    </w:p>
    <w:p w14:paraId="701BA195" w14:textId="77777777" w:rsidR="00101EB9" w:rsidRDefault="00000000">
      <w:pPr>
        <w:pStyle w:val="SourceCode"/>
      </w:pPr>
      <w:r>
        <w:rPr>
          <w:rStyle w:val="VerbatimChar"/>
        </w:rPr>
        <w:t>/var/www/taskflow/current/var/log/*.log {</w:t>
      </w:r>
      <w:r>
        <w:br/>
      </w:r>
      <w:r>
        <w:rPr>
          <w:rStyle w:val="VerbatimChar"/>
        </w:rPr>
        <w:t xml:space="preserve">    daily</w:t>
      </w:r>
      <w:r>
        <w:br/>
      </w:r>
      <w:r>
        <w:rPr>
          <w:rStyle w:val="VerbatimChar"/>
        </w:rPr>
        <w:t xml:space="preserve">    missingok</w:t>
      </w:r>
      <w:r>
        <w:br/>
      </w:r>
      <w:r>
        <w:rPr>
          <w:rStyle w:val="VerbatimChar"/>
        </w:rPr>
        <w:t xml:space="preserve">    rotate 14</w:t>
      </w:r>
      <w:r>
        <w:br/>
      </w:r>
      <w:r>
        <w:rPr>
          <w:rStyle w:val="VerbatimChar"/>
        </w:rPr>
        <w:t xml:space="preserve">    compress</w:t>
      </w:r>
      <w:r>
        <w:br/>
      </w:r>
      <w:r>
        <w:rPr>
          <w:rStyle w:val="VerbatimChar"/>
        </w:rPr>
        <w:t xml:space="preserve">    delaycompress</w:t>
      </w:r>
      <w:r>
        <w:br/>
      </w:r>
      <w:r>
        <w:rPr>
          <w:rStyle w:val="VerbatimChar"/>
        </w:rPr>
        <w:t xml:space="preserve">    notifempty</w:t>
      </w:r>
      <w:r>
        <w:br/>
      </w:r>
      <w:r>
        <w:rPr>
          <w:rStyle w:val="VerbatimChar"/>
        </w:rPr>
        <w:t xml:space="preserve">    create 0640 www-data www-data</w:t>
      </w:r>
      <w:r>
        <w:br/>
      </w:r>
      <w:r>
        <w:rPr>
          <w:rStyle w:val="VerbatimChar"/>
        </w:rPr>
        <w:t xml:space="preserve">    sharedscripts</w:t>
      </w:r>
      <w:r>
        <w:br/>
      </w:r>
      <w:r>
        <w:rPr>
          <w:rStyle w:val="VerbatimChar"/>
        </w:rPr>
        <w:t>}</w:t>
      </w:r>
    </w:p>
    <w:p w14:paraId="6F12D0E1" w14:textId="030A7CE6" w:rsidR="00101EB9" w:rsidRDefault="00101EB9"/>
    <w:p w14:paraId="008ED83E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8" w:name="X9bd8d37ebc9df0df34ff2a6033eebdbdbf0be63"/>
      <w:bookmarkEnd w:id="35"/>
      <w:bookmarkEnd w:id="37"/>
      <w:r>
        <w:br w:type="page"/>
      </w:r>
    </w:p>
    <w:p w14:paraId="3FE43C67" w14:textId="239AB141" w:rsidR="00101EB9" w:rsidRDefault="00000000">
      <w:pPr>
        <w:pStyle w:val="Titre2"/>
      </w:pPr>
      <w:r>
        <w:lastRenderedPageBreak/>
        <w:t>8. Gestion des erreurs courantes</w:t>
      </w:r>
    </w:p>
    <w:p w14:paraId="31EE0E37" w14:textId="77777777" w:rsidR="00101EB9" w:rsidRDefault="00000000">
      <w:pPr>
        <w:pStyle w:val="Titre3"/>
      </w:pPr>
      <w:bookmarkStart w:id="39" w:name="X32e872ff04cd214d2549088ee10123dc393c8d0"/>
      <w:r>
        <w:t>8.1 Erreur 500 après déploiement</w:t>
      </w:r>
    </w:p>
    <w:p w14:paraId="14A422CF" w14:textId="77777777" w:rsidR="00101EB9" w:rsidRDefault="00000000">
      <w:pPr>
        <w:pStyle w:val="FirstParagraph"/>
      </w:pPr>
      <w:r>
        <w:rPr>
          <w:b/>
          <w:bCs/>
        </w:rPr>
        <w:t>Solution :</w:t>
      </w:r>
    </w:p>
    <w:p w14:paraId="77D815F8" w14:textId="77777777" w:rsidR="00101EB9" w:rsidRDefault="00000000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bin/console cache:clear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 xml:space="preserve">prod </w:t>
      </w:r>
      <w:r>
        <w:rPr>
          <w:rStyle w:val="AttributeTok"/>
        </w:rPr>
        <w:t>--no-warmup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cache:warmup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  <w:r>
        <w:br/>
      </w:r>
      <w:r>
        <w:rPr>
          <w:rStyle w:val="FunctionTok"/>
        </w:rPr>
        <w:t>chown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www-data:www-data var/</w:t>
      </w:r>
    </w:p>
    <w:p w14:paraId="37CFC2D4" w14:textId="77777777" w:rsidR="00101EB9" w:rsidRDefault="00000000">
      <w:pPr>
        <w:pStyle w:val="Titre3"/>
      </w:pPr>
      <w:bookmarkStart w:id="40" w:name="X327d796bc76dc3497cfd0827de14daf7ae8243e"/>
      <w:bookmarkEnd w:id="39"/>
      <w:r>
        <w:t>8.2 Assets non chargés</w:t>
      </w:r>
    </w:p>
    <w:p w14:paraId="3872230C" w14:textId="77777777" w:rsidR="00101EB9" w:rsidRDefault="00000000">
      <w:pPr>
        <w:pStyle w:val="FirstParagraph"/>
      </w:pPr>
      <w:r>
        <w:rPr>
          <w:b/>
          <w:bCs/>
        </w:rPr>
        <w:t>Solution :</w:t>
      </w:r>
    </w:p>
    <w:p w14:paraId="0DB749A5" w14:textId="77777777" w:rsidR="00101EB9" w:rsidRDefault="00000000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bin/console asset-map:compile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cache:clear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</w:p>
    <w:p w14:paraId="4B9100F4" w14:textId="77777777" w:rsidR="00101EB9" w:rsidRDefault="00000000">
      <w:pPr>
        <w:pStyle w:val="Titre3"/>
      </w:pPr>
      <w:bookmarkStart w:id="41" w:name="X0374a69dfe3bdec1721836e0aca02365dc229cb"/>
      <w:bookmarkEnd w:id="40"/>
      <w:r>
        <w:t>8.3 Erreur de connexion base de données</w:t>
      </w:r>
    </w:p>
    <w:p w14:paraId="14DE6B75" w14:textId="77777777" w:rsidR="00101EB9" w:rsidRDefault="00000000">
      <w:pPr>
        <w:pStyle w:val="FirstParagraph"/>
      </w:pPr>
      <w:r>
        <w:rPr>
          <w:b/>
          <w:bCs/>
        </w:rPr>
        <w:t>Vérifier :</w:t>
      </w:r>
    </w:p>
    <w:p w14:paraId="33CD20AD" w14:textId="77777777" w:rsidR="00101EB9" w:rsidRDefault="00000000">
      <w:pPr>
        <w:numPr>
          <w:ilvl w:val="0"/>
          <w:numId w:val="15"/>
        </w:numPr>
      </w:pPr>
      <w:r>
        <w:t xml:space="preserve">Les identifiants dans </w:t>
      </w:r>
      <w:r>
        <w:rPr>
          <w:rStyle w:val="VerbatimChar"/>
        </w:rPr>
        <w:t>.env.local</w:t>
      </w:r>
    </w:p>
    <w:p w14:paraId="5F6B5706" w14:textId="77777777" w:rsidR="00101EB9" w:rsidRDefault="00000000">
      <w:pPr>
        <w:numPr>
          <w:ilvl w:val="0"/>
          <w:numId w:val="15"/>
        </w:numPr>
      </w:pPr>
      <w:r>
        <w:t>Que l'utilisateur MySQL a les droits nécessaires</w:t>
      </w:r>
    </w:p>
    <w:p w14:paraId="33F67AA4" w14:textId="77777777" w:rsidR="00101EB9" w:rsidRDefault="00000000">
      <w:pPr>
        <w:numPr>
          <w:ilvl w:val="0"/>
          <w:numId w:val="15"/>
        </w:numPr>
      </w:pPr>
      <w:r>
        <w:t xml:space="preserve">Que MySQL est démarré : </w:t>
      </w:r>
      <w:r>
        <w:rPr>
          <w:rStyle w:val="VerbatimChar"/>
        </w:rPr>
        <w:t>sudo systemctl status mysql</w:t>
      </w:r>
    </w:p>
    <w:p w14:paraId="11CBA9EA" w14:textId="77777777" w:rsidR="00101EB9" w:rsidRDefault="00000000">
      <w:pPr>
        <w:pStyle w:val="Titre3"/>
      </w:pPr>
      <w:bookmarkStart w:id="42" w:name="X4571a8ad391776440e9bb5ffe45680c18a66605"/>
      <w:bookmarkEnd w:id="41"/>
      <w:r>
        <w:t>8.4 Performances dégradées</w:t>
      </w:r>
    </w:p>
    <w:p w14:paraId="4D4242A9" w14:textId="77777777" w:rsidR="00101EB9" w:rsidRDefault="00000000">
      <w:pPr>
        <w:pStyle w:val="FirstParagraph"/>
      </w:pPr>
      <w:r>
        <w:rPr>
          <w:b/>
          <w:bCs/>
        </w:rPr>
        <w:t>Actions :</w:t>
      </w:r>
    </w:p>
    <w:p w14:paraId="02042045" w14:textId="77777777" w:rsidR="00101EB9" w:rsidRDefault="00000000">
      <w:pPr>
        <w:pStyle w:val="SourceCode"/>
      </w:pPr>
      <w:r>
        <w:rPr>
          <w:rStyle w:val="CommentTok"/>
        </w:rPr>
        <w:t># Activer OPcach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opcache</w:t>
      </w:r>
      <w:r>
        <w:br/>
      </w:r>
      <w:r>
        <w:br/>
      </w:r>
      <w:r>
        <w:rPr>
          <w:rStyle w:val="CommentTok"/>
        </w:rPr>
        <w:t># Optimiser Composer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dump-autoload </w:t>
      </w:r>
      <w:r>
        <w:rPr>
          <w:rStyle w:val="AttributeTok"/>
        </w:rPr>
        <w:t>--optimize</w:t>
      </w:r>
      <w:r>
        <w:rPr>
          <w:rStyle w:val="NormalTok"/>
        </w:rPr>
        <w:t xml:space="preserve"> </w:t>
      </w:r>
      <w:r>
        <w:rPr>
          <w:rStyle w:val="AttributeTok"/>
        </w:rPr>
        <w:t>--no-dev</w:t>
      </w:r>
      <w:r>
        <w:br/>
      </w:r>
      <w:r>
        <w:br/>
      </w:r>
      <w:r>
        <w:rPr>
          <w:rStyle w:val="CommentTok"/>
        </w:rPr>
        <w:t># Compiler les asset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asset-map:compile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</w:p>
    <w:p w14:paraId="7356A67E" w14:textId="446623C6" w:rsidR="00101EB9" w:rsidRDefault="00101EB9"/>
    <w:p w14:paraId="3EBAE973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3" w:name="Xc2298bcac75da34e12ec622759a15a2df71395d"/>
      <w:bookmarkEnd w:id="38"/>
      <w:bookmarkEnd w:id="42"/>
      <w:r>
        <w:br w:type="page"/>
      </w:r>
    </w:p>
    <w:p w14:paraId="5E3E2F27" w14:textId="028B8D5D" w:rsidR="00101EB9" w:rsidRDefault="00000000">
      <w:pPr>
        <w:pStyle w:val="Titre2"/>
      </w:pPr>
      <w:r>
        <w:lastRenderedPageBreak/>
        <w:t>9. Sécurité</w:t>
      </w:r>
    </w:p>
    <w:p w14:paraId="12A3D3FF" w14:textId="77777777" w:rsidR="00101EB9" w:rsidRDefault="00000000">
      <w:pPr>
        <w:pStyle w:val="Titre3"/>
      </w:pPr>
      <w:bookmarkStart w:id="44" w:name="Xb0aed41bf2b9f6ab175b3ef5a7bf7c06faadb34"/>
      <w:r>
        <w:t>9.1 Permissions fichiers</w:t>
      </w:r>
    </w:p>
    <w:p w14:paraId="32089589" w14:textId="77777777" w:rsidR="00101EB9" w:rsidRDefault="00000000">
      <w:pPr>
        <w:pStyle w:val="SourceCode"/>
      </w:pPr>
      <w:r>
        <w:rPr>
          <w:rStyle w:val="CommentTok"/>
        </w:rPr>
        <w:t># Propriétaire</w:t>
      </w:r>
      <w:r>
        <w:br/>
      </w:r>
      <w:r>
        <w:rPr>
          <w:rStyle w:val="FunctionTok"/>
        </w:rPr>
        <w:t>chown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www-data:www-data /var/www/taskflow/current</w:t>
      </w:r>
      <w:r>
        <w:br/>
      </w:r>
      <w:r>
        <w:br/>
      </w:r>
      <w:r>
        <w:rPr>
          <w:rStyle w:val="CommentTok"/>
        </w:rPr>
        <w:t># Droits standards</w:t>
      </w:r>
      <w:r>
        <w:br/>
      </w:r>
      <w:r>
        <w:rPr>
          <w:rStyle w:val="FunctionTok"/>
        </w:rPr>
        <w:t>find</w:t>
      </w:r>
      <w:r>
        <w:rPr>
          <w:rStyle w:val="NormalTok"/>
        </w:rPr>
        <w:t xml:space="preserve"> /var/www/taskflow/current </w:t>
      </w:r>
      <w:r>
        <w:rPr>
          <w:rStyle w:val="AttributeTok"/>
        </w:rPr>
        <w:t>-type</w:t>
      </w:r>
      <w:r>
        <w:rPr>
          <w:rStyle w:val="NormalTok"/>
        </w:rPr>
        <w:t xml:space="preserve"> d </w:t>
      </w:r>
      <w:r>
        <w:rPr>
          <w:rStyle w:val="AttributeTok"/>
        </w:rPr>
        <w:t>-exec</w:t>
      </w:r>
      <w:r>
        <w:rPr>
          <w:rStyle w:val="NormalTok"/>
        </w:rPr>
        <w:t xml:space="preserve"> chmod 755 {} </w:t>
      </w:r>
      <w:r>
        <w:rPr>
          <w:rStyle w:val="DataTypeTok"/>
        </w:rPr>
        <w:t>\;</w:t>
      </w:r>
      <w:r>
        <w:br/>
      </w:r>
      <w:r>
        <w:rPr>
          <w:rStyle w:val="FunctionTok"/>
        </w:rPr>
        <w:t>find</w:t>
      </w:r>
      <w:r>
        <w:rPr>
          <w:rStyle w:val="NormalTok"/>
        </w:rPr>
        <w:t xml:space="preserve"> /var/www/taskflow/current </w:t>
      </w:r>
      <w:r>
        <w:rPr>
          <w:rStyle w:val="AttributeTok"/>
        </w:rPr>
        <w:t>-type</w:t>
      </w:r>
      <w:r>
        <w:rPr>
          <w:rStyle w:val="NormalTok"/>
        </w:rPr>
        <w:t xml:space="preserve"> f </w:t>
      </w:r>
      <w:r>
        <w:rPr>
          <w:rStyle w:val="AttributeTok"/>
        </w:rPr>
        <w:t>-exec</w:t>
      </w:r>
      <w:r>
        <w:rPr>
          <w:rStyle w:val="NormalTok"/>
        </w:rPr>
        <w:t xml:space="preserve"> chmod 644 {} </w:t>
      </w:r>
      <w:r>
        <w:rPr>
          <w:rStyle w:val="DataTypeTok"/>
        </w:rPr>
        <w:t>\;</w:t>
      </w:r>
      <w:r>
        <w:br/>
      </w:r>
      <w:r>
        <w:br/>
      </w:r>
      <w:r>
        <w:rPr>
          <w:rStyle w:val="CommentTok"/>
        </w:rPr>
        <w:t># Droits écriture pour var/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775 /var/www/taskflow/current/var/</w:t>
      </w:r>
    </w:p>
    <w:p w14:paraId="0E5D6F95" w14:textId="77777777" w:rsidR="00101EB9" w:rsidRDefault="00000000">
      <w:pPr>
        <w:pStyle w:val="Titre3"/>
      </w:pPr>
      <w:bookmarkStart w:id="45" w:name="X9613209e80adf724e7f25b79b25fb13140cdfe2"/>
      <w:bookmarkEnd w:id="44"/>
      <w:r>
        <w:t>9.2 Fichiers sensibles</w:t>
      </w:r>
    </w:p>
    <w:p w14:paraId="318E4D32" w14:textId="77777777" w:rsidR="00101EB9" w:rsidRDefault="00000000">
      <w:pPr>
        <w:pStyle w:val="FirstParagraph"/>
      </w:pPr>
      <w:r>
        <w:t>Vérifier que ces fichiers ne sont pas accessibles via le web :</w:t>
      </w:r>
    </w:p>
    <w:p w14:paraId="3B343521" w14:textId="77777777" w:rsidR="00101EB9" w:rsidRDefault="00000000">
      <w:pPr>
        <w:numPr>
          <w:ilvl w:val="0"/>
          <w:numId w:val="16"/>
        </w:numPr>
      </w:pPr>
      <w:r>
        <w:rPr>
          <w:rStyle w:val="VerbatimChar"/>
        </w:rPr>
        <w:t>.env.local</w:t>
      </w:r>
    </w:p>
    <w:p w14:paraId="5CE71525" w14:textId="77777777" w:rsidR="00101EB9" w:rsidRDefault="00000000">
      <w:pPr>
        <w:numPr>
          <w:ilvl w:val="0"/>
          <w:numId w:val="16"/>
        </w:numPr>
      </w:pPr>
      <w:r>
        <w:rPr>
          <w:rStyle w:val="VerbatimChar"/>
        </w:rPr>
        <w:t>composer.json</w:t>
      </w:r>
    </w:p>
    <w:p w14:paraId="28230456" w14:textId="77777777" w:rsidR="00101EB9" w:rsidRDefault="00000000">
      <w:pPr>
        <w:numPr>
          <w:ilvl w:val="0"/>
          <w:numId w:val="16"/>
        </w:numPr>
      </w:pPr>
      <w:r>
        <w:rPr>
          <w:rStyle w:val="VerbatimChar"/>
        </w:rPr>
        <w:t>composer.lock</w:t>
      </w:r>
    </w:p>
    <w:p w14:paraId="626A0D30" w14:textId="77777777" w:rsidR="00101EB9" w:rsidRDefault="00000000">
      <w:pPr>
        <w:numPr>
          <w:ilvl w:val="0"/>
          <w:numId w:val="16"/>
        </w:numPr>
      </w:pPr>
      <w:r>
        <w:rPr>
          <w:rStyle w:val="VerbatimChar"/>
        </w:rPr>
        <w:t>symfony.lock</w:t>
      </w:r>
    </w:p>
    <w:p w14:paraId="1988E240" w14:textId="77777777" w:rsidR="00101EB9" w:rsidRDefault="00000000">
      <w:pPr>
        <w:pStyle w:val="FirstParagraph"/>
      </w:pPr>
      <w:r>
        <w:t xml:space="preserve">Configuration Apache dans </w:t>
      </w:r>
      <w:r>
        <w:rPr>
          <w:rStyle w:val="VerbatimChar"/>
        </w:rPr>
        <w:t>.htaccess</w:t>
      </w:r>
      <w:r>
        <w:t xml:space="preserve"> ou vhost :</w:t>
      </w:r>
    </w:p>
    <w:p w14:paraId="335C75BC" w14:textId="77777777" w:rsidR="00101EB9" w:rsidRDefault="00000000">
      <w:pPr>
        <w:pStyle w:val="SourceCode"/>
      </w:pPr>
      <w:r>
        <w:rPr>
          <w:rStyle w:val="FunctionTok"/>
        </w:rPr>
        <w:t>&lt;FilesMatch</w:t>
      </w:r>
      <w:r>
        <w:rPr>
          <w:rStyle w:val="AttributeTok"/>
        </w:rPr>
        <w:t xml:space="preserve"> "^\.env"</w:t>
      </w:r>
      <w:r>
        <w:rPr>
          <w:rStyle w:val="FunctionTok"/>
        </w:rPr>
        <w:t>&gt;</w:t>
      </w:r>
      <w:r>
        <w:br/>
      </w:r>
      <w:r>
        <w:rPr>
          <w:rStyle w:val="NormalTok"/>
        </w:rPr>
        <w:t xml:space="preserve">    Require</w:t>
      </w:r>
      <w:r>
        <w:rPr>
          <w:rStyle w:val="StringTok"/>
        </w:rPr>
        <w:t xml:space="preserve"> all denied</w:t>
      </w:r>
      <w:r>
        <w:br/>
      </w:r>
      <w:r>
        <w:rPr>
          <w:rStyle w:val="FunctionTok"/>
        </w:rPr>
        <w:t>&lt;/FilesMatch&gt;</w:t>
      </w:r>
    </w:p>
    <w:p w14:paraId="7D1D87E2" w14:textId="0EED8081" w:rsidR="00101EB9" w:rsidRDefault="00101EB9"/>
    <w:p w14:paraId="04B78171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6" w:name="X54cb545b2486687b905adf2a9c630584e9f837a"/>
      <w:bookmarkEnd w:id="43"/>
      <w:bookmarkEnd w:id="45"/>
      <w:r>
        <w:br w:type="page"/>
      </w:r>
    </w:p>
    <w:p w14:paraId="70F2DA17" w14:textId="1D774C51" w:rsidR="00101EB9" w:rsidRDefault="00000000">
      <w:pPr>
        <w:pStyle w:val="Titre2"/>
      </w:pPr>
      <w:r>
        <w:lastRenderedPageBreak/>
        <w:t>10. Contacts et support</w:t>
      </w:r>
    </w:p>
    <w:p w14:paraId="2FA5A143" w14:textId="77777777" w:rsidR="00101EB9" w:rsidRDefault="00000000">
      <w:pPr>
        <w:pStyle w:val="FirstParagraph"/>
      </w:pPr>
      <w:r>
        <w:rPr>
          <w:b/>
          <w:bCs/>
        </w:rPr>
        <w:t>Responsable technique :</w:t>
      </w:r>
      <w:r>
        <w:t xml:space="preserve"> [NOM]</w:t>
      </w:r>
      <w:r>
        <w:br/>
      </w:r>
      <w:r>
        <w:rPr>
          <w:b/>
          <w:bCs/>
        </w:rPr>
        <w:t>Email :</w:t>
      </w:r>
      <w:r>
        <w:t xml:space="preserve"> [EMAIL]</w:t>
      </w:r>
      <w:r>
        <w:br/>
      </w:r>
      <w:r>
        <w:rPr>
          <w:b/>
          <w:bCs/>
        </w:rPr>
        <w:t>Téléphone :</w:t>
      </w:r>
      <w:r>
        <w:t xml:space="preserve"> [TELEPHONE]</w:t>
      </w:r>
      <w:r>
        <w:br/>
      </w:r>
      <w:r>
        <w:rPr>
          <w:b/>
          <w:bCs/>
        </w:rPr>
        <w:t>Heures d'intervention :</w:t>
      </w:r>
      <w:r>
        <w:t xml:space="preserve"> [HORAIRES]</w:t>
      </w:r>
    </w:p>
    <w:p w14:paraId="00285964" w14:textId="77777777" w:rsidR="00101EB9" w:rsidRDefault="00000000">
      <w:pPr>
        <w:pStyle w:val="Corpsdetexte"/>
      </w:pPr>
      <w:r>
        <w:rPr>
          <w:b/>
          <w:bCs/>
        </w:rPr>
        <w:t>Hébergeur :</w:t>
      </w:r>
      <w:r>
        <w:t xml:space="preserve"> [NOM HEBERGEUR]</w:t>
      </w:r>
      <w:r>
        <w:br/>
      </w:r>
      <w:r>
        <w:rPr>
          <w:b/>
          <w:bCs/>
        </w:rPr>
        <w:t>Support hébergeur :</w:t>
      </w:r>
      <w:r>
        <w:t xml:space="preserve"> [CONTACT]</w:t>
      </w:r>
    </w:p>
    <w:p w14:paraId="26FA00D6" w14:textId="48678E09" w:rsidR="00101EB9" w:rsidRDefault="00101EB9"/>
    <w:p w14:paraId="479743DF" w14:textId="77777777" w:rsidR="002A1D06" w:rsidRDefault="002A1D0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7" w:name="Xe9e36c59a72ba1f722ae991a50dc6b5b211fda4"/>
      <w:bookmarkEnd w:id="46"/>
      <w:r>
        <w:br w:type="page"/>
      </w:r>
    </w:p>
    <w:p w14:paraId="5FFECB5D" w14:textId="47C0B973" w:rsidR="00101EB9" w:rsidRDefault="00000000">
      <w:pPr>
        <w:pStyle w:val="Titre2"/>
      </w:pPr>
      <w:r>
        <w:lastRenderedPageBreak/>
        <w:t>11. Historique des vers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7"/>
        <w:gridCol w:w="1337"/>
        <w:gridCol w:w="1398"/>
        <w:gridCol w:w="2397"/>
      </w:tblGrid>
      <w:tr w:rsidR="00101EB9" w14:paraId="42809F06" w14:textId="77777777" w:rsidTr="00101E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CC8ACC" w14:textId="77777777" w:rsidR="00101EB9" w:rsidRDefault="00000000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5DF5900B" w14:textId="77777777" w:rsidR="00101EB9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0A3F154" w14:textId="77777777" w:rsidR="00101EB9" w:rsidRDefault="00000000">
            <w:pPr>
              <w:pStyle w:val="Compact"/>
            </w:pPr>
            <w:r>
              <w:t>Déployé par</w:t>
            </w:r>
          </w:p>
        </w:tc>
        <w:tc>
          <w:tcPr>
            <w:tcW w:w="0" w:type="auto"/>
          </w:tcPr>
          <w:p w14:paraId="1C6DFC9C" w14:textId="77777777" w:rsidR="00101EB9" w:rsidRDefault="00000000">
            <w:pPr>
              <w:pStyle w:val="Compact"/>
            </w:pPr>
            <w:r>
              <w:t>Changements majeurs</w:t>
            </w:r>
          </w:p>
        </w:tc>
      </w:tr>
      <w:tr w:rsidR="00101EB9" w14:paraId="25E23497" w14:textId="77777777">
        <w:tc>
          <w:tcPr>
            <w:tcW w:w="0" w:type="auto"/>
          </w:tcPr>
          <w:p w14:paraId="5B61856A" w14:textId="77777777" w:rsidR="00101EB9" w:rsidRDefault="00000000">
            <w:pPr>
              <w:pStyle w:val="Compact"/>
            </w:pPr>
            <w:r>
              <w:t>1.0.0</w:t>
            </w:r>
          </w:p>
        </w:tc>
        <w:tc>
          <w:tcPr>
            <w:tcW w:w="0" w:type="auto"/>
          </w:tcPr>
          <w:p w14:paraId="4748245A" w14:textId="77777777" w:rsidR="00101EB9" w:rsidRDefault="00000000">
            <w:pPr>
              <w:pStyle w:val="Compact"/>
            </w:pPr>
            <w:r>
              <w:t>2025-10-17</w:t>
            </w:r>
          </w:p>
        </w:tc>
        <w:tc>
          <w:tcPr>
            <w:tcW w:w="0" w:type="auto"/>
          </w:tcPr>
          <w:p w14:paraId="35A7594D" w14:textId="77777777" w:rsidR="00101EB9" w:rsidRDefault="00000000">
            <w:pPr>
              <w:pStyle w:val="Compact"/>
            </w:pPr>
            <w:r>
              <w:t>[NOM]</w:t>
            </w:r>
          </w:p>
        </w:tc>
        <w:tc>
          <w:tcPr>
            <w:tcW w:w="0" w:type="auto"/>
          </w:tcPr>
          <w:p w14:paraId="7019B92F" w14:textId="77777777" w:rsidR="00101EB9" w:rsidRDefault="00000000">
            <w:pPr>
              <w:pStyle w:val="Compact"/>
            </w:pPr>
            <w:r>
              <w:t>Déploiement initial</w:t>
            </w:r>
          </w:p>
        </w:tc>
      </w:tr>
      <w:tr w:rsidR="00101EB9" w14:paraId="1324807C" w14:textId="77777777">
        <w:tc>
          <w:tcPr>
            <w:tcW w:w="0" w:type="auto"/>
          </w:tcPr>
          <w:p w14:paraId="720849B6" w14:textId="77777777" w:rsidR="00101EB9" w:rsidRDefault="00101EB9">
            <w:pPr>
              <w:pStyle w:val="Compact"/>
            </w:pPr>
          </w:p>
        </w:tc>
        <w:tc>
          <w:tcPr>
            <w:tcW w:w="0" w:type="auto"/>
          </w:tcPr>
          <w:p w14:paraId="4300C88C" w14:textId="77777777" w:rsidR="00101EB9" w:rsidRDefault="00101EB9">
            <w:pPr>
              <w:pStyle w:val="Compact"/>
            </w:pPr>
          </w:p>
        </w:tc>
        <w:tc>
          <w:tcPr>
            <w:tcW w:w="0" w:type="auto"/>
          </w:tcPr>
          <w:p w14:paraId="101A7F66" w14:textId="77777777" w:rsidR="00101EB9" w:rsidRDefault="00101EB9">
            <w:pPr>
              <w:pStyle w:val="Compact"/>
            </w:pPr>
          </w:p>
        </w:tc>
        <w:tc>
          <w:tcPr>
            <w:tcW w:w="0" w:type="auto"/>
          </w:tcPr>
          <w:p w14:paraId="63962C0B" w14:textId="77777777" w:rsidR="00101EB9" w:rsidRDefault="00101EB9">
            <w:pPr>
              <w:pStyle w:val="Compact"/>
            </w:pPr>
          </w:p>
        </w:tc>
      </w:tr>
    </w:tbl>
    <w:p w14:paraId="7A61CA65" w14:textId="1113ACB6" w:rsidR="00101EB9" w:rsidRDefault="00101EB9"/>
    <w:bookmarkEnd w:id="0"/>
    <w:bookmarkEnd w:id="47"/>
    <w:p w14:paraId="149E6B1F" w14:textId="3AD58EC5" w:rsidR="00101EB9" w:rsidRDefault="00101EB9">
      <w:pPr>
        <w:pStyle w:val="FirstParagraph"/>
      </w:pPr>
    </w:p>
    <w:sectPr w:rsidR="00101EB9" w:rsidSect="002A1D06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6000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CB2D1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D7B854C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717095789">
    <w:abstractNumId w:val="0"/>
  </w:num>
  <w:num w:numId="2" w16cid:durableId="1539395931">
    <w:abstractNumId w:val="1"/>
  </w:num>
  <w:num w:numId="3" w16cid:durableId="374816329">
    <w:abstractNumId w:val="1"/>
  </w:num>
  <w:num w:numId="4" w16cid:durableId="895968187">
    <w:abstractNumId w:val="1"/>
  </w:num>
  <w:num w:numId="5" w16cid:durableId="133258662">
    <w:abstractNumId w:val="2"/>
  </w:num>
  <w:num w:numId="6" w16cid:durableId="584651520">
    <w:abstractNumId w:val="2"/>
  </w:num>
  <w:num w:numId="7" w16cid:durableId="1349141991">
    <w:abstractNumId w:val="2"/>
  </w:num>
  <w:num w:numId="8" w16cid:durableId="146557464">
    <w:abstractNumId w:val="2"/>
  </w:num>
  <w:num w:numId="9" w16cid:durableId="892884744">
    <w:abstractNumId w:val="2"/>
  </w:num>
  <w:num w:numId="10" w16cid:durableId="2042897666">
    <w:abstractNumId w:val="2"/>
  </w:num>
  <w:num w:numId="11" w16cid:durableId="409616975">
    <w:abstractNumId w:val="2"/>
  </w:num>
  <w:num w:numId="12" w16cid:durableId="1418862179">
    <w:abstractNumId w:val="2"/>
  </w:num>
  <w:num w:numId="13" w16cid:durableId="1536699162">
    <w:abstractNumId w:val="2"/>
  </w:num>
  <w:num w:numId="14" w16cid:durableId="210071272">
    <w:abstractNumId w:val="1"/>
  </w:num>
  <w:num w:numId="15" w16cid:durableId="1750077075">
    <w:abstractNumId w:val="1"/>
  </w:num>
  <w:num w:numId="16" w16cid:durableId="1694188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1EB9"/>
    <w:rsid w:val="00101EB9"/>
    <w:rsid w:val="002A1D06"/>
    <w:rsid w:val="00705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635BA"/>
  <w15:docId w15:val="{48E99714-C88C-416C-8870-174304F43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askflow.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ging.taskflow.app" TargetMode="External"/><Relationship Id="rId5" Type="http://schemas.openxmlformats.org/officeDocument/2006/relationships/hyperlink" Target="http://127.0.0.1:800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137</Words>
  <Characters>6256</Characters>
  <Application>Microsoft Office Word</Application>
  <DocSecurity>0</DocSecurity>
  <Lines>52</Lines>
  <Paragraphs>14</Paragraphs>
  <ScaleCrop>false</ScaleCrop>
  <Company/>
  <LinksUpToDate>false</LinksUpToDate>
  <CharactersWithSpaces>7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ROU</dc:creator>
  <cp:keywords/>
  <cp:lastModifiedBy>CHRIS ROU</cp:lastModifiedBy>
  <cp:revision>2</cp:revision>
  <dcterms:created xsi:type="dcterms:W3CDTF">2025-10-17T14:06:00Z</dcterms:created>
  <dcterms:modified xsi:type="dcterms:W3CDTF">2025-10-17T14:06:00Z</dcterms:modified>
</cp:coreProperties>
</file>